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455F9F7B" w:rsidR="00E44EDB" w:rsidRPr="00146C00" w:rsidRDefault="00AB3A46" w:rsidP="00E1686D">
      <w:pPr>
        <w:tabs>
          <w:tab w:val="left" w:pos="600"/>
          <w:tab w:val="center" w:pos="5386"/>
        </w:tabs>
        <w:jc w:val="center"/>
        <w:rPr>
          <w:b/>
          <w:sz w:val="10"/>
          <w:szCs w:val="10"/>
        </w:rPr>
      </w:pPr>
      <w:r>
        <w:rPr>
          <w:b/>
          <w:sz w:val="10"/>
          <w:szCs w:val="10"/>
        </w:rPr>
        <w:t xml:space="preserve">                                               </w:t>
      </w: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 xml:space="preserve">via </w:t>
      </w:r>
      <w:proofErr w:type="spellStart"/>
      <w:r w:rsidR="005546CD" w:rsidRPr="00110835">
        <w:rPr>
          <w:b/>
        </w:rPr>
        <w:t>Classter</w:t>
      </w:r>
      <w:proofErr w:type="spellEnd"/>
      <w:r w:rsidR="005546CD" w:rsidRPr="00110835">
        <w:rPr>
          <w:b/>
        </w:rPr>
        <w:t>)</w:t>
      </w:r>
    </w:p>
    <w:p w14:paraId="5EE4C3EC" w14:textId="77777777" w:rsidR="00110835" w:rsidRPr="00110835" w:rsidRDefault="00110835" w:rsidP="00E1686D">
      <w:pPr>
        <w:tabs>
          <w:tab w:val="left" w:pos="600"/>
          <w:tab w:val="center" w:pos="5386"/>
        </w:tabs>
        <w:jc w:val="center"/>
        <w:rPr>
          <w:b/>
        </w:rPr>
      </w:pPr>
    </w:p>
    <w:tbl>
      <w:tblPr>
        <w:tblStyle w:val="TableGrid"/>
        <w:tblW w:w="10802"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29"/>
        <w:gridCol w:w="1105"/>
        <w:gridCol w:w="2835"/>
        <w:gridCol w:w="1305"/>
        <w:gridCol w:w="1417"/>
        <w:gridCol w:w="397"/>
        <w:gridCol w:w="850"/>
        <w:gridCol w:w="1730"/>
      </w:tblGrid>
      <w:tr w:rsidR="009E069D" w:rsidRPr="001D5867" w14:paraId="4C7ADB5A" w14:textId="77777777" w:rsidTr="00D0427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3226B9" w:rsidRDefault="009E069D" w:rsidP="00D66F38">
            <w:pPr>
              <w:rPr>
                <w:sz w:val="16"/>
                <w:szCs w:val="16"/>
              </w:rPr>
            </w:pPr>
            <w:r w:rsidRPr="003226B9">
              <w:rPr>
                <w:sz w:val="16"/>
                <w:szCs w:val="16"/>
              </w:rPr>
              <w:t xml:space="preserve">Course </w:t>
            </w:r>
          </w:p>
          <w:p w14:paraId="06D7E9E8" w14:textId="77777777" w:rsidR="009E069D" w:rsidRPr="003226B9" w:rsidRDefault="009E069D">
            <w:pPr>
              <w:rPr>
                <w:b w:val="0"/>
                <w:bCs w:val="0"/>
                <w:sz w:val="16"/>
                <w:szCs w:val="16"/>
              </w:rPr>
            </w:pPr>
            <w:r w:rsidRPr="003226B9">
              <w:rPr>
                <w:sz w:val="16"/>
                <w:szCs w:val="16"/>
              </w:rPr>
              <w:t>Title</w:t>
            </w:r>
          </w:p>
        </w:tc>
        <w:tc>
          <w:tcPr>
            <w:tcW w:w="5245" w:type="dxa"/>
            <w:gridSpan w:val="3"/>
            <w:tcBorders>
              <w:top w:val="single" w:sz="4" w:space="0" w:color="auto"/>
              <w:bottom w:val="single" w:sz="4" w:space="0" w:color="auto"/>
              <w:right w:val="single" w:sz="4" w:space="0" w:color="auto"/>
            </w:tcBorders>
            <w:vAlign w:val="center"/>
          </w:tcPr>
          <w:p w14:paraId="243510EC" w14:textId="11AA98AE" w:rsidR="009E069D" w:rsidRPr="003226B9" w:rsidRDefault="00B62871" w:rsidP="008F562E">
            <w:pPr>
              <w:pStyle w:val="Heading2"/>
              <w:cnfStyle w:val="100000000000" w:firstRow="1" w:lastRow="0" w:firstColumn="0" w:lastColumn="0" w:oddVBand="0" w:evenVBand="0" w:oddHBand="0" w:evenHBand="0" w:firstRowFirstColumn="0" w:firstRowLastColumn="0" w:lastRowFirstColumn="0" w:lastRowLastColumn="0"/>
              <w:rPr>
                <w:b/>
              </w:rPr>
            </w:pPr>
            <w:r>
              <w:rPr>
                <w:b/>
              </w:rPr>
              <w:t>B.Sc. (Hons.) Software Development</w:t>
            </w:r>
            <w:r w:rsidR="00C421A8">
              <w:rPr>
                <w:b/>
              </w:rPr>
              <w:t>, B.Sc. (Hons.) Computer Systems &amp; Networking, B.Sc. (Hons.) Multimedia Software Development</w:t>
            </w:r>
          </w:p>
        </w:tc>
        <w:tc>
          <w:tcPr>
            <w:tcW w:w="1417" w:type="dxa"/>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3226B9" w:rsidRDefault="009E069D" w:rsidP="008F562E">
            <w:pPr>
              <w:pStyle w:val="Heading2"/>
              <w:cnfStyle w:val="100000000000" w:firstRow="1" w:lastRow="0" w:firstColumn="0" w:lastColumn="0" w:oddVBand="0" w:evenVBand="0" w:oddHBand="0" w:evenHBand="0" w:firstRowFirstColumn="0" w:firstRowLastColumn="0" w:lastRowFirstColumn="0" w:lastRowLastColumn="0"/>
              <w:rPr>
                <w:b/>
                <w:bCs w:val="0"/>
              </w:rPr>
            </w:pPr>
            <w:r w:rsidRPr="003226B9">
              <w:rPr>
                <w:b/>
              </w:rPr>
              <w:t>Lecturer Name</w:t>
            </w:r>
            <w:r w:rsidR="003226B9" w:rsidRPr="003226B9">
              <w:rPr>
                <w:b/>
              </w:rPr>
              <w:t xml:space="preserve"> &amp; Surname</w:t>
            </w:r>
          </w:p>
        </w:tc>
        <w:tc>
          <w:tcPr>
            <w:tcW w:w="2977" w:type="dxa"/>
            <w:gridSpan w:val="3"/>
            <w:tcBorders>
              <w:top w:val="single" w:sz="4" w:space="0" w:color="auto"/>
              <w:bottom w:val="single" w:sz="4" w:space="0" w:color="auto"/>
              <w:right w:val="single" w:sz="4" w:space="0" w:color="auto"/>
            </w:tcBorders>
            <w:vAlign w:val="center"/>
          </w:tcPr>
          <w:p w14:paraId="214F237D" w14:textId="3655830C" w:rsidR="00A22121" w:rsidRDefault="00A2212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Pr>
                <w:bCs w:val="0"/>
              </w:rPr>
              <w:t>Clifford De Raffaele</w:t>
            </w:r>
          </w:p>
          <w:p w14:paraId="728E1A53" w14:textId="38B560CB" w:rsidR="009E069D" w:rsidRPr="00A22121" w:rsidRDefault="00B6287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sidRPr="00A22121">
              <w:rPr>
                <w:bCs w:val="0"/>
              </w:rPr>
              <w:t xml:space="preserve">Frankie </w:t>
            </w:r>
            <w:proofErr w:type="spellStart"/>
            <w:r w:rsidRPr="00A22121">
              <w:rPr>
                <w:bCs w:val="0"/>
              </w:rPr>
              <w:t>Inguanez</w:t>
            </w:r>
            <w:proofErr w:type="spellEnd"/>
          </w:p>
          <w:p w14:paraId="46E2837A" w14:textId="19A41BA3" w:rsidR="00A22121" w:rsidRPr="00A22121" w:rsidRDefault="00A22121"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Neville Magri</w:t>
            </w:r>
          </w:p>
          <w:p w14:paraId="290C0079" w14:textId="117AF674" w:rsidR="00C421A8" w:rsidRPr="00A22121" w:rsidRDefault="00C421A8"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Daren Scerri</w:t>
            </w:r>
          </w:p>
        </w:tc>
      </w:tr>
      <w:tr w:rsidR="001D5867" w:rsidRPr="001D5867" w14:paraId="6E5BDEC9"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3226B9" w:rsidRDefault="001D5867" w:rsidP="00D66F38">
            <w:pPr>
              <w:rPr>
                <w:sz w:val="16"/>
                <w:szCs w:val="16"/>
              </w:rPr>
            </w:pPr>
            <w:r w:rsidRPr="003226B9">
              <w:rPr>
                <w:sz w:val="16"/>
                <w:szCs w:val="16"/>
              </w:rPr>
              <w:t>Unit Number &amp; Title</w:t>
            </w:r>
          </w:p>
        </w:tc>
        <w:tc>
          <w:tcPr>
            <w:tcW w:w="8534" w:type="dxa"/>
            <w:gridSpan w:val="6"/>
            <w:tcBorders>
              <w:top w:val="single" w:sz="4" w:space="0" w:color="auto"/>
              <w:bottom w:val="single" w:sz="4" w:space="0" w:color="auto"/>
              <w:right w:val="single" w:sz="4" w:space="0" w:color="auto"/>
            </w:tcBorders>
            <w:vAlign w:val="center"/>
          </w:tcPr>
          <w:p w14:paraId="0264C165" w14:textId="22A3FD69" w:rsidR="001D5867"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 xml:space="preserve">ITRSH-506-2101 – Research </w:t>
            </w:r>
            <w:r w:rsidR="006B44C6" w:rsidRPr="00BF4A35">
              <w:rPr>
                <w:b w:val="0"/>
                <w:bCs/>
              </w:rPr>
              <w:t>Design</w:t>
            </w:r>
            <w:r w:rsidRPr="00BF4A35">
              <w:rPr>
                <w:b w:val="0"/>
                <w:bCs/>
              </w:rPr>
              <w:t xml:space="preserve"> 1</w:t>
            </w:r>
          </w:p>
        </w:tc>
      </w:tr>
      <w:tr w:rsidR="00146C00" w:rsidRPr="001D5867" w14:paraId="46C3B474"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146C00" w:rsidRPr="003226B9" w:rsidRDefault="00146C00" w:rsidP="00D66F38">
            <w:pPr>
              <w:rPr>
                <w:sz w:val="16"/>
                <w:szCs w:val="16"/>
              </w:rPr>
            </w:pPr>
            <w:r w:rsidRPr="003226B9">
              <w:rPr>
                <w:sz w:val="16"/>
                <w:szCs w:val="16"/>
              </w:rPr>
              <w:t>Assignment Number, Title / Type</w:t>
            </w:r>
          </w:p>
        </w:tc>
        <w:tc>
          <w:tcPr>
            <w:tcW w:w="8534" w:type="dxa"/>
            <w:gridSpan w:val="6"/>
            <w:tcBorders>
              <w:top w:val="single" w:sz="4" w:space="0" w:color="auto"/>
              <w:bottom w:val="single" w:sz="4" w:space="0" w:color="auto"/>
              <w:right w:val="single" w:sz="4" w:space="0" w:color="auto"/>
            </w:tcBorders>
            <w:vAlign w:val="center"/>
          </w:tcPr>
          <w:p w14:paraId="77D1CD73" w14:textId="7A15803E" w:rsidR="00146C00"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01, Research Project</w:t>
            </w:r>
            <w:r w:rsidR="00B62871" w:rsidRPr="00BF4A35">
              <w:rPr>
                <w:b w:val="0"/>
                <w:bCs/>
              </w:rPr>
              <w:t xml:space="preserve"> / Home</w:t>
            </w:r>
          </w:p>
        </w:tc>
      </w:tr>
      <w:tr w:rsidR="00146C00" w:rsidRPr="001D5867" w14:paraId="5C410107" w14:textId="77777777" w:rsidTr="00D04277">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146C00" w:rsidRPr="003226B9" w:rsidRDefault="00146C00" w:rsidP="00D66F38">
            <w:pPr>
              <w:rPr>
                <w:sz w:val="16"/>
                <w:szCs w:val="16"/>
              </w:rPr>
            </w:pPr>
            <w:r w:rsidRPr="003226B9">
              <w:rPr>
                <w:sz w:val="16"/>
                <w:szCs w:val="16"/>
              </w:rPr>
              <w:t>Date Set</w:t>
            </w:r>
          </w:p>
        </w:tc>
        <w:tc>
          <w:tcPr>
            <w:tcW w:w="2835" w:type="dxa"/>
            <w:tcBorders>
              <w:top w:val="single" w:sz="4" w:space="0" w:color="auto"/>
              <w:bottom w:val="single" w:sz="4" w:space="0" w:color="auto"/>
            </w:tcBorders>
            <w:vAlign w:val="center"/>
          </w:tcPr>
          <w:p w14:paraId="4C730FB7" w14:textId="12B8B1F5" w:rsidR="00146C00" w:rsidRPr="00BF4A35" w:rsidRDefault="004D4FC5">
            <w:pPr>
              <w:cnfStyle w:val="000000000000" w:firstRow="0" w:lastRow="0" w:firstColumn="0" w:lastColumn="0" w:oddVBand="0" w:evenVBand="0" w:oddHBand="0" w:evenHBand="0" w:firstRowFirstColumn="0" w:firstRowLastColumn="0" w:lastRowFirstColumn="0" w:lastRowLastColumn="0"/>
              <w:rPr>
                <w:sz w:val="18"/>
                <w:szCs w:val="18"/>
              </w:rPr>
            </w:pPr>
            <w:r w:rsidRPr="00BF4A35">
              <w:rPr>
                <w:sz w:val="18"/>
                <w:szCs w:val="18"/>
              </w:rPr>
              <w:t>0</w:t>
            </w:r>
            <w:r w:rsidR="003E5530">
              <w:rPr>
                <w:sz w:val="18"/>
                <w:szCs w:val="18"/>
              </w:rPr>
              <w:t>3</w:t>
            </w:r>
            <w:r w:rsidR="00603B99" w:rsidRPr="00BF4A35">
              <w:rPr>
                <w:sz w:val="18"/>
                <w:szCs w:val="18"/>
              </w:rPr>
              <w:t>/0</w:t>
            </w:r>
            <w:r w:rsidRPr="00BF4A35">
              <w:rPr>
                <w:sz w:val="18"/>
                <w:szCs w:val="18"/>
              </w:rPr>
              <w:t>2</w:t>
            </w:r>
            <w:r w:rsidR="00603B99" w:rsidRPr="00BF4A35">
              <w:rPr>
                <w:sz w:val="18"/>
                <w:szCs w:val="18"/>
              </w:rPr>
              <w:t>/202</w:t>
            </w:r>
            <w:r w:rsidR="009A1171">
              <w:rPr>
                <w:sz w:val="18"/>
                <w:szCs w:val="18"/>
              </w:rPr>
              <w:t>4</w:t>
            </w:r>
          </w:p>
        </w:tc>
        <w:tc>
          <w:tcPr>
            <w:tcW w:w="1305" w:type="dxa"/>
            <w:tcBorders>
              <w:top w:val="single" w:sz="4" w:space="0" w:color="auto"/>
              <w:bottom w:val="single" w:sz="4" w:space="0" w:color="auto"/>
            </w:tcBorders>
            <w:shd w:val="clear" w:color="auto" w:fill="F2F2F2" w:themeFill="background1" w:themeFillShade="F2"/>
            <w:vAlign w:val="center"/>
          </w:tcPr>
          <w:p w14:paraId="752EAB15"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 xml:space="preserve">Deadline Date </w:t>
            </w:r>
          </w:p>
        </w:tc>
        <w:tc>
          <w:tcPr>
            <w:tcW w:w="4394" w:type="dxa"/>
            <w:gridSpan w:val="4"/>
            <w:tcBorders>
              <w:top w:val="single" w:sz="4" w:space="0" w:color="auto"/>
              <w:bottom w:val="single" w:sz="4" w:space="0" w:color="auto"/>
              <w:right w:val="single" w:sz="4" w:space="0" w:color="auto"/>
            </w:tcBorders>
            <w:vAlign w:val="center"/>
          </w:tcPr>
          <w:p w14:paraId="1A662909" w14:textId="600B1708" w:rsidR="00146C00" w:rsidRPr="00BF4A35" w:rsidRDefault="003E5530"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Pr>
                <w:b w:val="0"/>
                <w:bCs/>
              </w:rPr>
              <w:t>23</w:t>
            </w:r>
            <w:r w:rsidR="00603B99" w:rsidRPr="00BF4A35">
              <w:rPr>
                <w:b w:val="0"/>
                <w:bCs/>
              </w:rPr>
              <w:t>/0</w:t>
            </w:r>
            <w:r>
              <w:rPr>
                <w:b w:val="0"/>
                <w:bCs/>
              </w:rPr>
              <w:t>3</w:t>
            </w:r>
            <w:r w:rsidR="00603B99" w:rsidRPr="00BF4A35">
              <w:rPr>
                <w:b w:val="0"/>
                <w:bCs/>
              </w:rPr>
              <w:t>/202</w:t>
            </w:r>
            <w:r w:rsidR="00F930A4">
              <w:rPr>
                <w:b w:val="0"/>
                <w:bCs/>
              </w:rPr>
              <w:t>4</w:t>
            </w:r>
          </w:p>
        </w:tc>
      </w:tr>
      <w:tr w:rsidR="00146C00" w:rsidRPr="001D5867" w14:paraId="3CDBBF76" w14:textId="77777777" w:rsidTr="00D04277">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146C00" w:rsidRPr="003226B9" w:rsidRDefault="00146C00" w:rsidP="00D66F38">
            <w:pPr>
              <w:rPr>
                <w:sz w:val="16"/>
                <w:szCs w:val="16"/>
              </w:rPr>
            </w:pPr>
            <w:r w:rsidRPr="003226B9">
              <w:rPr>
                <w:sz w:val="16"/>
                <w:szCs w:val="16"/>
              </w:rPr>
              <w:t>Student Name</w:t>
            </w:r>
          </w:p>
        </w:tc>
        <w:tc>
          <w:tcPr>
            <w:tcW w:w="3969" w:type="dxa"/>
            <w:gridSpan w:val="3"/>
            <w:tcBorders>
              <w:top w:val="single" w:sz="4" w:space="0" w:color="auto"/>
              <w:bottom w:val="single" w:sz="4" w:space="0" w:color="auto"/>
            </w:tcBorders>
            <w:vAlign w:val="center"/>
          </w:tcPr>
          <w:p w14:paraId="2FE9C089" w14:textId="1FC355F2" w:rsidR="00146C00" w:rsidRPr="003226B9" w:rsidRDefault="0060407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icholas Saliba</w:t>
            </w:r>
          </w:p>
        </w:tc>
        <w:tc>
          <w:tcPr>
            <w:tcW w:w="1305" w:type="dxa"/>
            <w:tcBorders>
              <w:top w:val="single" w:sz="4" w:space="0" w:color="auto"/>
              <w:bottom w:val="single" w:sz="4" w:space="0" w:color="auto"/>
            </w:tcBorders>
            <w:shd w:val="clear" w:color="auto" w:fill="F2F2F2" w:themeFill="background1" w:themeFillShade="F2"/>
            <w:vAlign w:val="center"/>
          </w:tcPr>
          <w:p w14:paraId="358C15B2"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ID Number</w:t>
            </w:r>
          </w:p>
        </w:tc>
        <w:tc>
          <w:tcPr>
            <w:tcW w:w="1814" w:type="dxa"/>
            <w:gridSpan w:val="2"/>
            <w:tcBorders>
              <w:top w:val="single" w:sz="4" w:space="0" w:color="auto"/>
              <w:bottom w:val="single" w:sz="4" w:space="0" w:color="auto"/>
              <w:right w:val="single" w:sz="4" w:space="0" w:color="auto"/>
            </w:tcBorders>
            <w:vAlign w:val="center"/>
          </w:tcPr>
          <w:p w14:paraId="5A2923E8" w14:textId="1AED2729" w:rsidR="00146C00" w:rsidRPr="003226B9" w:rsidRDefault="0060407D" w:rsidP="008F562E">
            <w:pPr>
              <w:pStyle w:val="Heading2"/>
              <w:cnfStyle w:val="000000000000" w:firstRow="0" w:lastRow="0" w:firstColumn="0" w:lastColumn="0" w:oddVBand="0" w:evenVBand="0" w:oddHBand="0" w:evenHBand="0" w:firstRowFirstColumn="0" w:firstRowLastColumn="0" w:lastRowFirstColumn="0" w:lastRowLastColumn="0"/>
            </w:pPr>
            <w:r>
              <w:t>0157500L</w:t>
            </w:r>
          </w:p>
        </w:tc>
        <w:tc>
          <w:tcPr>
            <w:tcW w:w="850" w:type="dxa"/>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146C00" w:rsidRPr="003226B9" w:rsidRDefault="001D5867" w:rsidP="008F562E">
            <w:pPr>
              <w:pStyle w:val="Heading2"/>
              <w:cnfStyle w:val="000000000000" w:firstRow="0" w:lastRow="0" w:firstColumn="0" w:lastColumn="0" w:oddVBand="0" w:evenVBand="0" w:oddHBand="0" w:evenHBand="0" w:firstRowFirstColumn="0" w:firstRowLastColumn="0" w:lastRowFirstColumn="0" w:lastRowLastColumn="0"/>
            </w:pPr>
            <w:r w:rsidRPr="003226B9">
              <w:t>Class / Group</w:t>
            </w:r>
          </w:p>
        </w:tc>
        <w:tc>
          <w:tcPr>
            <w:tcW w:w="1730" w:type="dxa"/>
            <w:tcBorders>
              <w:top w:val="single" w:sz="4" w:space="0" w:color="auto"/>
              <w:bottom w:val="single" w:sz="4" w:space="0" w:color="auto"/>
              <w:right w:val="single" w:sz="4" w:space="0" w:color="auto"/>
            </w:tcBorders>
            <w:vAlign w:val="center"/>
          </w:tcPr>
          <w:p w14:paraId="5359F368" w14:textId="10BA8AF3" w:rsidR="00146C00" w:rsidRPr="003226B9" w:rsidRDefault="0060407D" w:rsidP="008F562E">
            <w:pPr>
              <w:pStyle w:val="Heading2"/>
              <w:cnfStyle w:val="000000000000" w:firstRow="0" w:lastRow="0" w:firstColumn="0" w:lastColumn="0" w:oddVBand="0" w:evenVBand="0" w:oddHBand="0" w:evenHBand="0" w:firstRowFirstColumn="0" w:firstRowLastColumn="0" w:lastRowFirstColumn="0" w:lastRowLastColumn="0"/>
            </w:pPr>
            <w:r>
              <w:t>6.2A</w:t>
            </w:r>
          </w:p>
        </w:tc>
      </w:tr>
    </w:tbl>
    <w:p w14:paraId="554CF42C" w14:textId="77777777" w:rsidR="00146C00" w:rsidRPr="00C05CBD" w:rsidRDefault="00146C00">
      <w:pPr>
        <w:rPr>
          <w:sz w:val="10"/>
          <w:szCs w:val="10"/>
        </w:rPr>
      </w:pPr>
    </w:p>
    <w:p w14:paraId="044021D1" w14:textId="77777777" w:rsidR="003616B9" w:rsidRDefault="003616B9" w:rsidP="00EC28CD">
      <w:pPr>
        <w:rPr>
          <w:sz w:val="20"/>
          <w:szCs w:val="20"/>
        </w:rPr>
      </w:pPr>
    </w:p>
    <w:tbl>
      <w:tblPr>
        <w:tblStyle w:val="TableGrid"/>
        <w:tblW w:w="10773" w:type="dxa"/>
        <w:tblInd w:w="137" w:type="dxa"/>
        <w:tblLayout w:type="fixed"/>
        <w:tblLook w:val="04A0" w:firstRow="1" w:lastRow="0" w:firstColumn="1" w:lastColumn="0" w:noHBand="0" w:noVBand="1"/>
      </w:tblPr>
      <w:tblGrid>
        <w:gridCol w:w="9214"/>
        <w:gridCol w:w="1559"/>
      </w:tblGrid>
      <w:tr w:rsidR="00EE74EF" w:rsidRPr="0001245A" w14:paraId="6D15A129" w14:textId="77777777" w:rsidTr="00EE74EF">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214" w:type="dxa"/>
            <w:shd w:val="clear" w:color="auto" w:fill="F2F2F2" w:themeFill="background1" w:themeFillShade="F2"/>
          </w:tcPr>
          <w:p w14:paraId="2B5DFCA2" w14:textId="77777777" w:rsidR="00EE74EF" w:rsidRPr="0001245A" w:rsidRDefault="00EE74EF" w:rsidP="00105D29">
            <w:pPr>
              <w:spacing w:before="120"/>
              <w:jc w:val="center"/>
              <w:rPr>
                <w:sz w:val="18"/>
                <w:szCs w:val="18"/>
              </w:rPr>
            </w:pPr>
            <w:r w:rsidRPr="0001245A">
              <w:rPr>
                <w:sz w:val="18"/>
                <w:szCs w:val="18"/>
              </w:rPr>
              <w:t>Assessment Criteria</w:t>
            </w:r>
          </w:p>
        </w:tc>
        <w:tc>
          <w:tcPr>
            <w:tcW w:w="1559" w:type="dxa"/>
            <w:shd w:val="clear" w:color="auto" w:fill="F2F2F2" w:themeFill="background1" w:themeFillShade="F2"/>
          </w:tcPr>
          <w:p w14:paraId="4FB1A50C" w14:textId="77777777" w:rsidR="00EE74EF" w:rsidRPr="0001245A"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1245A">
              <w:rPr>
                <w:sz w:val="18"/>
                <w:szCs w:val="18"/>
              </w:rPr>
              <w:t>Maximum Mark</w:t>
            </w:r>
          </w:p>
        </w:tc>
      </w:tr>
      <w:tr w:rsidR="00A42996" w:rsidRPr="0001245A" w14:paraId="6B3618E2" w14:textId="77777777" w:rsidTr="00B62871">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90A42A4" w14:textId="66FEF400" w:rsidR="00A42996" w:rsidRPr="00A42996" w:rsidRDefault="00A42996" w:rsidP="00A42996">
            <w:pPr>
              <w:tabs>
                <w:tab w:val="left" w:pos="6520"/>
              </w:tabs>
              <w:rPr>
                <w:b w:val="0"/>
                <w:bCs w:val="0"/>
                <w:sz w:val="16"/>
                <w:szCs w:val="16"/>
              </w:rPr>
            </w:pPr>
            <w:r w:rsidRPr="00A42996">
              <w:rPr>
                <w:b w:val="0"/>
                <w:bCs w:val="0"/>
                <w:sz w:val="16"/>
                <w:szCs w:val="16"/>
              </w:rPr>
              <w:t>SE1.2 Formulate a research hypothesis, supported with research questions from which research methods will be derived.</w:t>
            </w:r>
          </w:p>
        </w:tc>
        <w:tc>
          <w:tcPr>
            <w:tcW w:w="1559" w:type="dxa"/>
            <w:vAlign w:val="center"/>
          </w:tcPr>
          <w:p w14:paraId="69AB49AB" w14:textId="56C7B34E" w:rsidR="00A42996" w:rsidRPr="0001245A" w:rsidRDefault="00A42996" w:rsidP="00A42996">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E74EF" w:rsidRPr="0001245A" w14:paraId="3F51CC90" w14:textId="77777777" w:rsidTr="00EE74EF">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1565884C" w14:textId="77777777" w:rsidR="00EE74EF" w:rsidRPr="0001245A" w:rsidRDefault="00EE74EF" w:rsidP="00105D29">
            <w:pPr>
              <w:pStyle w:val="Default"/>
              <w:rPr>
                <w:rFonts w:ascii="Arial" w:hAnsi="Arial" w:cs="Arial"/>
                <w:b w:val="0"/>
                <w:color w:val="auto"/>
                <w:sz w:val="18"/>
                <w:szCs w:val="18"/>
              </w:rPr>
            </w:pPr>
            <w:r w:rsidRPr="0001245A">
              <w:rPr>
                <w:rFonts w:ascii="Arial" w:hAnsi="Arial" w:cs="Arial"/>
                <w:color w:val="auto"/>
                <w:sz w:val="18"/>
                <w:szCs w:val="18"/>
              </w:rPr>
              <w:t>Total Mark</w:t>
            </w:r>
          </w:p>
        </w:tc>
        <w:tc>
          <w:tcPr>
            <w:tcW w:w="1559" w:type="dxa"/>
            <w:vAlign w:val="center"/>
          </w:tcPr>
          <w:p w14:paraId="732A7830" w14:textId="3C4C2780" w:rsidR="00EE74EF" w:rsidRPr="0001245A" w:rsidRDefault="00A42996" w:rsidP="00105D29">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bl>
    <w:p w14:paraId="4021855B" w14:textId="04DC627F" w:rsidR="00A42996" w:rsidRDefault="00A42996" w:rsidP="00EC28CD">
      <w:pPr>
        <w:rPr>
          <w:sz w:val="20"/>
          <w:szCs w:val="20"/>
        </w:rPr>
      </w:pPr>
    </w:p>
    <w:p w14:paraId="15BB5132" w14:textId="77777777" w:rsidR="00A42996" w:rsidRDefault="00A42996">
      <w:pPr>
        <w:tabs>
          <w:tab w:val="clear" w:pos="4440"/>
          <w:tab w:val="clear" w:pos="7080"/>
        </w:tabs>
        <w:rPr>
          <w:sz w:val="20"/>
          <w:szCs w:val="20"/>
        </w:rPr>
      </w:pPr>
      <w:r>
        <w:rPr>
          <w:sz w:val="20"/>
          <w:szCs w:val="20"/>
        </w:rPr>
        <w:br w:type="page"/>
      </w:r>
    </w:p>
    <w:p w14:paraId="0A8E0181" w14:textId="77777777" w:rsidR="00EE74EF" w:rsidRDefault="00EE74EF" w:rsidP="00EC28CD">
      <w:pPr>
        <w:rPr>
          <w:sz w:val="20"/>
          <w:szCs w:val="20"/>
        </w:rPr>
      </w:pPr>
    </w:p>
    <w:p w14:paraId="6105D41D" w14:textId="77777777" w:rsidR="00DD73AA" w:rsidRPr="002076B4" w:rsidRDefault="00DD73AA" w:rsidP="00C7032B">
      <w:pPr>
        <w:jc w:val="right"/>
        <w:rPr>
          <w:sz w:val="20"/>
          <w:szCs w:val="20"/>
        </w:rPr>
      </w:pPr>
    </w:p>
    <w:tbl>
      <w:tblPr>
        <w:tblW w:w="10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1"/>
      </w:tblGrid>
      <w:tr w:rsidR="00C7032B" w:rsidRPr="002076B4" w14:paraId="29D45963" w14:textId="77777777" w:rsidTr="001D2CD7">
        <w:trPr>
          <w:trHeight w:hRule="exact" w:val="540"/>
        </w:trPr>
        <w:tc>
          <w:tcPr>
            <w:tcW w:w="10831"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3271BA" w:rsidRDefault="00DD73AA" w:rsidP="00B546A4">
            <w:pPr>
              <w:rPr>
                <w:sz w:val="20"/>
                <w:szCs w:val="20"/>
              </w:rPr>
            </w:pPr>
            <w:r>
              <w:rPr>
                <w:b/>
                <w:sz w:val="20"/>
                <w:szCs w:val="20"/>
              </w:rPr>
              <w:t>Notes to Students</w:t>
            </w:r>
            <w:r w:rsidR="001D2CD7">
              <w:rPr>
                <w:b/>
                <w:sz w:val="20"/>
                <w:szCs w:val="20"/>
              </w:rPr>
              <w:t>:</w:t>
            </w:r>
          </w:p>
        </w:tc>
      </w:tr>
      <w:tr w:rsidR="00C7032B" w:rsidRPr="009C0496" w14:paraId="7C2027D1" w14:textId="77777777" w:rsidTr="001D2CD7">
        <w:trPr>
          <w:trHeight w:hRule="exact" w:val="4021"/>
        </w:trPr>
        <w:tc>
          <w:tcPr>
            <w:tcW w:w="10831" w:type="dxa"/>
            <w:tcBorders>
              <w:left w:val="single" w:sz="4" w:space="0" w:color="auto"/>
              <w:right w:val="single" w:sz="4" w:space="0" w:color="auto"/>
            </w:tcBorders>
            <w:shd w:val="clear" w:color="auto" w:fill="FFFFFF" w:themeFill="background1"/>
          </w:tcPr>
          <w:p w14:paraId="5275F1EC" w14:textId="77777777" w:rsidR="00DD73AA" w:rsidRPr="00525103" w:rsidRDefault="00DD73AA" w:rsidP="00DD73AA">
            <w:pPr>
              <w:rPr>
                <w:bCs/>
                <w:sz w:val="18"/>
                <w:szCs w:val="18"/>
              </w:rPr>
            </w:pPr>
          </w:p>
          <w:p w14:paraId="11CEC51A"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This assignment brief has been approved and released by the Internal Verifier through </w:t>
            </w:r>
            <w:proofErr w:type="spellStart"/>
            <w:r w:rsidRPr="00525103">
              <w:rPr>
                <w:bCs/>
                <w:sz w:val="18"/>
                <w:szCs w:val="18"/>
              </w:rPr>
              <w:t>Classter</w:t>
            </w:r>
            <w:proofErr w:type="spellEnd"/>
            <w:r w:rsidRPr="00525103">
              <w:rPr>
                <w:bCs/>
                <w:sz w:val="18"/>
                <w:szCs w:val="18"/>
              </w:rPr>
              <w:t>.</w:t>
            </w:r>
          </w:p>
          <w:p w14:paraId="446C2C2B" w14:textId="77777777" w:rsidR="00DD73AA" w:rsidRPr="00525103" w:rsidRDefault="00DD73AA" w:rsidP="00DD73AA">
            <w:pPr>
              <w:rPr>
                <w:bCs/>
                <w:sz w:val="18"/>
                <w:szCs w:val="18"/>
              </w:rPr>
            </w:pPr>
          </w:p>
          <w:p w14:paraId="04E75088"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Assessment marks and </w:t>
            </w:r>
            <w:r w:rsidR="00525103">
              <w:rPr>
                <w:bCs/>
                <w:sz w:val="18"/>
                <w:szCs w:val="18"/>
              </w:rPr>
              <w:t>f</w:t>
            </w:r>
            <w:r w:rsidRPr="00525103">
              <w:rPr>
                <w:bCs/>
                <w:sz w:val="18"/>
                <w:szCs w:val="18"/>
              </w:rPr>
              <w:t xml:space="preserve">eedback by the lecturer will be available online via </w:t>
            </w:r>
            <w:proofErr w:type="spellStart"/>
            <w:r w:rsidRPr="00525103">
              <w:rPr>
                <w:bCs/>
                <w:sz w:val="18"/>
                <w:szCs w:val="18"/>
              </w:rPr>
              <w:t>Classter</w:t>
            </w:r>
            <w:proofErr w:type="spellEnd"/>
            <w:r w:rsidRPr="00525103">
              <w:rPr>
                <w:bCs/>
                <w:sz w:val="18"/>
                <w:szCs w:val="18"/>
              </w:rPr>
              <w:t xml:space="preserve"> </w:t>
            </w:r>
            <w:r w:rsidR="001D2CD7" w:rsidRPr="00525103">
              <w:rPr>
                <w:bCs/>
                <w:sz w:val="18"/>
                <w:szCs w:val="18"/>
              </w:rPr>
              <w:t>(</w:t>
            </w:r>
            <w:hyperlink r:id="rId8" w:history="1">
              <w:r w:rsidR="001D2CD7" w:rsidRPr="00525103">
                <w:rPr>
                  <w:rStyle w:val="Hyperlink"/>
                  <w:bCs/>
                  <w:sz w:val="18"/>
                  <w:szCs w:val="18"/>
                </w:rPr>
                <w:t>Http://mcast.classter.com</w:t>
              </w:r>
            </w:hyperlink>
            <w:r w:rsidR="001D2CD7" w:rsidRPr="00525103">
              <w:rPr>
                <w:bCs/>
                <w:sz w:val="18"/>
                <w:szCs w:val="18"/>
              </w:rPr>
              <w:t>) f</w:t>
            </w:r>
            <w:r w:rsidRPr="00525103">
              <w:rPr>
                <w:bCs/>
                <w:sz w:val="18"/>
                <w:szCs w:val="18"/>
              </w:rPr>
              <w:t xml:space="preserve">ollowing release by the Internal </w:t>
            </w:r>
            <w:r w:rsidR="001D2CD7" w:rsidRPr="00525103">
              <w:rPr>
                <w:bCs/>
                <w:sz w:val="18"/>
                <w:szCs w:val="18"/>
              </w:rPr>
              <w:t xml:space="preserve">Verifier </w:t>
            </w:r>
          </w:p>
          <w:p w14:paraId="39091BE4" w14:textId="77777777" w:rsidR="00DD73AA" w:rsidRPr="00525103" w:rsidRDefault="00DD73AA" w:rsidP="00F811FD">
            <w:pPr>
              <w:rPr>
                <w:bCs/>
                <w:sz w:val="18"/>
                <w:szCs w:val="18"/>
              </w:rPr>
            </w:pPr>
          </w:p>
          <w:p w14:paraId="2D7FD34B" w14:textId="2C1C23F7" w:rsidR="00DD73AA" w:rsidRPr="00525103" w:rsidRDefault="001D2CD7" w:rsidP="00525103">
            <w:pPr>
              <w:pStyle w:val="ListParagraph"/>
              <w:numPr>
                <w:ilvl w:val="0"/>
                <w:numId w:val="40"/>
              </w:numPr>
              <w:rPr>
                <w:bCs/>
                <w:sz w:val="18"/>
                <w:szCs w:val="18"/>
              </w:rPr>
            </w:pPr>
            <w:r w:rsidRPr="00525103">
              <w:rPr>
                <w:bCs/>
                <w:sz w:val="18"/>
                <w:szCs w:val="18"/>
              </w:rPr>
              <w:t>Students submitting their assignment on Moodle</w:t>
            </w:r>
            <w:r w:rsidR="00FC7022">
              <w:rPr>
                <w:bCs/>
                <w:sz w:val="18"/>
                <w:szCs w:val="18"/>
              </w:rPr>
              <w:t xml:space="preserve">/Turnitin </w:t>
            </w:r>
            <w:r w:rsidR="00FC7022" w:rsidRPr="00525103">
              <w:rPr>
                <w:bCs/>
                <w:sz w:val="18"/>
                <w:szCs w:val="18"/>
              </w:rPr>
              <w:t>will</w:t>
            </w:r>
            <w:r w:rsidRPr="00525103">
              <w:rPr>
                <w:bCs/>
                <w:sz w:val="18"/>
                <w:szCs w:val="18"/>
              </w:rPr>
              <w:t xml:space="preserve"> be request</w:t>
            </w:r>
            <w:r w:rsidR="00525103">
              <w:rPr>
                <w:bCs/>
                <w:sz w:val="18"/>
                <w:szCs w:val="18"/>
              </w:rPr>
              <w:t>ed</w:t>
            </w:r>
            <w:r w:rsidRPr="00525103">
              <w:rPr>
                <w:bCs/>
                <w:sz w:val="18"/>
                <w:szCs w:val="18"/>
              </w:rPr>
              <w:t xml:space="preserve"> to confirm online the following statements:</w:t>
            </w:r>
          </w:p>
          <w:p w14:paraId="1BD9B971" w14:textId="77777777" w:rsidR="001D2CD7" w:rsidRPr="00525103" w:rsidRDefault="001D2CD7" w:rsidP="00F811FD">
            <w:pPr>
              <w:rPr>
                <w:bCs/>
                <w:sz w:val="18"/>
                <w:szCs w:val="18"/>
              </w:rPr>
            </w:pPr>
          </w:p>
          <w:p w14:paraId="0AABEBB0" w14:textId="77777777" w:rsidR="001D2CD7" w:rsidRPr="00525103" w:rsidRDefault="008E0CC6" w:rsidP="008E0CC6">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prior to</w:t>
            </w:r>
            <w:r w:rsidR="001D2CD7" w:rsidRPr="00525103">
              <w:rPr>
                <w:rFonts w:ascii="Arial" w:hAnsi="Arial" w:cs="Arial"/>
                <w:b/>
                <w:spacing w:val="-13"/>
                <w:sz w:val="18"/>
                <w:szCs w:val="18"/>
              </w:rPr>
              <w:t xml:space="preserve"> </w:t>
            </w:r>
            <w:r w:rsidR="001D2CD7" w:rsidRPr="00525103">
              <w:rPr>
                <w:rFonts w:ascii="Arial" w:hAnsi="Arial" w:cs="Arial"/>
                <w:b/>
                <w:sz w:val="18"/>
                <w:szCs w:val="18"/>
              </w:rPr>
              <w:t xml:space="preserve">handing-in of assignment </w:t>
            </w:r>
          </w:p>
          <w:p w14:paraId="007D64EE" w14:textId="77777777" w:rsidR="00DD73AA" w:rsidRPr="00525103" w:rsidRDefault="001D2CD7" w:rsidP="00525103">
            <w:pPr>
              <w:pStyle w:val="ListParagraph"/>
              <w:numPr>
                <w:ilvl w:val="0"/>
                <w:numId w:val="39"/>
              </w:numPr>
              <w:tabs>
                <w:tab w:val="clear" w:pos="4440"/>
                <w:tab w:val="left" w:pos="908"/>
              </w:tabs>
              <w:ind w:left="1334" w:hanging="283"/>
              <w:rPr>
                <w:bCs/>
                <w:sz w:val="18"/>
                <w:szCs w:val="18"/>
              </w:rPr>
            </w:pPr>
            <w:r w:rsidRPr="00525103">
              <w:rPr>
                <w:sz w:val="18"/>
                <w:szCs w:val="18"/>
              </w:rPr>
              <w:t>I certify that the work submitted for this assignment is my own and that I have read and understood the respective Plagiarism</w:t>
            </w:r>
            <w:r w:rsidRPr="00525103">
              <w:rPr>
                <w:spacing w:val="-6"/>
                <w:sz w:val="18"/>
                <w:szCs w:val="18"/>
              </w:rPr>
              <w:t xml:space="preserve"> P</w:t>
            </w:r>
            <w:r w:rsidRPr="00525103">
              <w:rPr>
                <w:sz w:val="18"/>
                <w:szCs w:val="18"/>
              </w:rPr>
              <w:t>olicy</w:t>
            </w:r>
          </w:p>
          <w:p w14:paraId="6595B575" w14:textId="77777777" w:rsidR="00DD73AA" w:rsidRPr="00525103" w:rsidRDefault="00DD73AA" w:rsidP="00525103">
            <w:pPr>
              <w:ind w:left="1334"/>
              <w:rPr>
                <w:bCs/>
                <w:sz w:val="18"/>
                <w:szCs w:val="18"/>
              </w:rPr>
            </w:pPr>
          </w:p>
          <w:p w14:paraId="3B5F2FC8" w14:textId="77777777" w:rsidR="001D2CD7" w:rsidRPr="00525103" w:rsidRDefault="008E0CC6" w:rsidP="00525103">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on assessment special arrang</w:t>
            </w:r>
            <w:r>
              <w:rPr>
                <w:rFonts w:ascii="Arial" w:hAnsi="Arial" w:cs="Arial"/>
                <w:b/>
                <w:sz w:val="18"/>
                <w:szCs w:val="18"/>
              </w:rPr>
              <w:t>ements</w:t>
            </w:r>
          </w:p>
          <w:p w14:paraId="4DB8EEA3" w14:textId="77777777" w:rsidR="001D2CD7" w:rsidRPr="00525103" w:rsidRDefault="001D2CD7" w:rsidP="00525103">
            <w:pPr>
              <w:pStyle w:val="TableParagraph"/>
              <w:numPr>
                <w:ilvl w:val="0"/>
                <w:numId w:val="38"/>
              </w:numPr>
              <w:kinsoku w:val="0"/>
              <w:overflowPunct w:val="0"/>
              <w:ind w:left="1334"/>
              <w:rPr>
                <w:rFonts w:ascii="Arial" w:hAnsi="Arial" w:cs="Arial"/>
                <w:sz w:val="18"/>
                <w:szCs w:val="18"/>
              </w:rPr>
            </w:pPr>
            <w:r w:rsidRPr="00525103">
              <w:rPr>
                <w:rFonts w:ascii="Arial" w:hAnsi="Arial" w:cs="Arial"/>
                <w:sz w:val="18"/>
                <w:szCs w:val="18"/>
              </w:rPr>
              <w:t>I certify that adequate support was given to me during the assignment through the Institute and/or the Inclusive Education</w:t>
            </w:r>
            <w:r w:rsidRPr="00525103">
              <w:rPr>
                <w:rFonts w:ascii="Arial" w:hAnsi="Arial" w:cs="Arial"/>
                <w:spacing w:val="-4"/>
                <w:sz w:val="18"/>
                <w:szCs w:val="18"/>
              </w:rPr>
              <w:t xml:space="preserve"> </w:t>
            </w:r>
            <w:r w:rsidRPr="00525103">
              <w:rPr>
                <w:rFonts w:ascii="Arial" w:hAnsi="Arial" w:cs="Arial"/>
                <w:sz w:val="18"/>
                <w:szCs w:val="18"/>
              </w:rPr>
              <w:t>Unit.</w:t>
            </w:r>
          </w:p>
          <w:p w14:paraId="4AA7BB08" w14:textId="77777777" w:rsidR="00DD73AA" w:rsidRPr="00525103" w:rsidRDefault="001D2CD7" w:rsidP="00525103">
            <w:pPr>
              <w:pStyle w:val="ListParagraph"/>
              <w:numPr>
                <w:ilvl w:val="0"/>
                <w:numId w:val="38"/>
              </w:numPr>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1FBEF740" w14:textId="77777777" w:rsidR="00A37320" w:rsidRPr="00525103" w:rsidRDefault="00A37320" w:rsidP="008E0CC6">
            <w:pPr>
              <w:rPr>
                <w:highlight w:val="yellow"/>
              </w:rPr>
            </w:pPr>
          </w:p>
        </w:tc>
      </w:tr>
    </w:tbl>
    <w:p w14:paraId="78A46765" w14:textId="77777777" w:rsidR="00CF28CA" w:rsidRPr="009C0496" w:rsidRDefault="00CF28CA">
      <w:pPr>
        <w:rPr>
          <w:sz w:val="6"/>
          <w:szCs w:val="6"/>
          <w:highlight w:val="yellow"/>
        </w:rPr>
      </w:pPr>
    </w:p>
    <w:p w14:paraId="561F923D" w14:textId="77777777" w:rsidR="00533115" w:rsidRDefault="00533115">
      <w:pPr>
        <w:rPr>
          <w:sz w:val="6"/>
          <w:szCs w:val="6"/>
        </w:rPr>
      </w:pPr>
    </w:p>
    <w:p w14:paraId="6EE49BDD" w14:textId="77777777" w:rsidR="00F60E87" w:rsidRDefault="00F60E87" w:rsidP="00A37320">
      <w:pPr>
        <w:rPr>
          <w:sz w:val="2"/>
          <w:szCs w:val="2"/>
        </w:rPr>
        <w:sectPr w:rsidR="00F60E87" w:rsidSect="00F001A7">
          <w:headerReference w:type="even" r:id="rId9"/>
          <w:headerReference w:type="default" r:id="rId10"/>
          <w:footerReference w:type="default" r:id="rId11"/>
          <w:pgSz w:w="11907" w:h="16840" w:code="9"/>
          <w:pgMar w:top="587" w:right="567" w:bottom="357" w:left="567" w:header="142" w:footer="567" w:gutter="0"/>
          <w:cols w:space="708"/>
          <w:docGrid w:linePitch="360"/>
        </w:sectPr>
      </w:pPr>
    </w:p>
    <w:p w14:paraId="79F397DD" w14:textId="77777777" w:rsidR="00F60E87" w:rsidRPr="00D22F67" w:rsidRDefault="00F60E87" w:rsidP="00F60E87">
      <w:pPr>
        <w:rPr>
          <w:b/>
          <w:bCs/>
        </w:rPr>
      </w:pPr>
      <w:r>
        <w:rPr>
          <w:b/>
          <w:bCs/>
        </w:rPr>
        <w:lastRenderedPageBreak/>
        <w:t>Milestone 01: Research Introduction</w:t>
      </w:r>
    </w:p>
    <w:p w14:paraId="1115F166" w14:textId="77777777" w:rsidR="00F60E87" w:rsidRDefault="00F60E87" w:rsidP="00F60E87">
      <w:pPr>
        <w:pStyle w:val="ListParagraph"/>
        <w:numPr>
          <w:ilvl w:val="0"/>
          <w:numId w:val="42"/>
        </w:numPr>
        <w:tabs>
          <w:tab w:val="clear" w:pos="4440"/>
          <w:tab w:val="clear" w:pos="7080"/>
        </w:tabs>
        <w:spacing w:after="160" w:line="259" w:lineRule="auto"/>
      </w:pPr>
      <w:r>
        <w:t xml:space="preserve">Create a GitHub private repository and call it </w:t>
      </w:r>
      <w:r w:rsidRPr="00D22F67">
        <w:rPr>
          <w:b/>
          <w:bCs/>
        </w:rPr>
        <w:t>com.mcast.research_design_I_2023.&lt;surname&gt;_&lt;name&gt;</w:t>
      </w:r>
      <w:r>
        <w:t>, replacing &lt;surname&gt; and &lt;name&gt; with your actual name. Share this repository with your respective lecturer. Clone the repository on your local computer and commit regularly. Create and maintain the following structure:</w:t>
      </w:r>
    </w:p>
    <w:p w14:paraId="11DA9021"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oc:</w:t>
      </w:r>
      <w:r>
        <w:t xml:space="preserve"> Upload the assignment brief.</w:t>
      </w:r>
    </w:p>
    <w:p w14:paraId="08D7ECB3"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lit:</w:t>
      </w:r>
      <w:r>
        <w:t xml:space="preserve"> Any academic papers that you refer to and cite in your final paper.</w:t>
      </w:r>
    </w:p>
    <w:p w14:paraId="5EA05708" w14:textId="77777777" w:rsidR="00F60E87" w:rsidRDefault="00F60E87" w:rsidP="00F60E87">
      <w:pPr>
        <w:pStyle w:val="ListParagraph"/>
        <w:numPr>
          <w:ilvl w:val="1"/>
          <w:numId w:val="42"/>
        </w:numPr>
        <w:tabs>
          <w:tab w:val="clear" w:pos="4440"/>
          <w:tab w:val="clear" w:pos="7080"/>
        </w:tabs>
        <w:spacing w:after="160" w:line="259" w:lineRule="auto"/>
      </w:pPr>
      <w:proofErr w:type="spellStart"/>
      <w:r w:rsidRPr="0044259C">
        <w:rPr>
          <w:b/>
          <w:bCs/>
        </w:rPr>
        <w:t>src</w:t>
      </w:r>
      <w:proofErr w:type="spellEnd"/>
      <w:r w:rsidRPr="0044259C">
        <w:rPr>
          <w:b/>
          <w:bCs/>
        </w:rPr>
        <w:t>:</w:t>
      </w:r>
      <w:r>
        <w:t xml:space="preserve"> The source code and data of your prototype. Consult with your respective lecturer on whether this folder should be included on your Git repository or elsewhere especially in games development that require very large files. Also be mindful of large datasets.</w:t>
      </w:r>
    </w:p>
    <w:p w14:paraId="4837BD1A"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eliverables:</w:t>
      </w:r>
      <w:r>
        <w:t xml:space="preserve"> All deliverables that will be requested of you.</w:t>
      </w:r>
    </w:p>
    <w:p w14:paraId="1D5E5734" w14:textId="77777777" w:rsidR="00F60E87" w:rsidRDefault="00F60E87" w:rsidP="00F60E87">
      <w:pPr>
        <w:pStyle w:val="ListParagraph"/>
        <w:numPr>
          <w:ilvl w:val="0"/>
          <w:numId w:val="42"/>
        </w:numPr>
        <w:tabs>
          <w:tab w:val="clear" w:pos="4440"/>
          <w:tab w:val="clear" w:pos="7080"/>
        </w:tabs>
        <w:spacing w:after="160" w:line="259" w:lineRule="auto"/>
      </w:pPr>
      <w:r>
        <w:t>Propose a research topic that you want to research. For the chosen topic you need to provide:</w:t>
      </w:r>
    </w:p>
    <w:p w14:paraId="474427AD" w14:textId="77777777" w:rsidR="00F60E87" w:rsidRDefault="00F60E87" w:rsidP="00F60E87">
      <w:pPr>
        <w:pStyle w:val="ListParagraph"/>
        <w:numPr>
          <w:ilvl w:val="1"/>
          <w:numId w:val="42"/>
        </w:numPr>
        <w:tabs>
          <w:tab w:val="clear" w:pos="4440"/>
          <w:tab w:val="clear" w:pos="7080"/>
        </w:tabs>
        <w:spacing w:after="160" w:line="259" w:lineRule="auto"/>
      </w:pPr>
      <w:r>
        <w:t>Research aim.</w:t>
      </w:r>
    </w:p>
    <w:p w14:paraId="1CB3041F" w14:textId="77777777" w:rsidR="00F60E87" w:rsidRDefault="00F60E87" w:rsidP="00F60E87">
      <w:pPr>
        <w:pStyle w:val="ListParagraph"/>
        <w:numPr>
          <w:ilvl w:val="1"/>
          <w:numId w:val="42"/>
        </w:numPr>
        <w:tabs>
          <w:tab w:val="clear" w:pos="4440"/>
          <w:tab w:val="clear" w:pos="7080"/>
        </w:tabs>
        <w:spacing w:after="160" w:line="259" w:lineRule="auto"/>
      </w:pPr>
      <w:r>
        <w:t>Research hypothesis.</w:t>
      </w:r>
    </w:p>
    <w:p w14:paraId="1AB1DECC" w14:textId="77777777" w:rsidR="00F60E87" w:rsidRDefault="00F60E87" w:rsidP="00F60E87">
      <w:pPr>
        <w:pStyle w:val="ListParagraph"/>
        <w:numPr>
          <w:ilvl w:val="1"/>
          <w:numId w:val="42"/>
        </w:numPr>
        <w:tabs>
          <w:tab w:val="clear" w:pos="4440"/>
          <w:tab w:val="clear" w:pos="7080"/>
        </w:tabs>
        <w:spacing w:after="160" w:line="259" w:lineRule="auto"/>
      </w:pPr>
      <w:r>
        <w:t>Three research questions.</w:t>
      </w:r>
    </w:p>
    <w:p w14:paraId="34BD012A" w14:textId="77777777" w:rsidR="00F60E87" w:rsidRDefault="00F60E87" w:rsidP="00F60E87">
      <w:pPr>
        <w:pStyle w:val="ListParagraph"/>
        <w:numPr>
          <w:ilvl w:val="1"/>
          <w:numId w:val="42"/>
        </w:numPr>
        <w:tabs>
          <w:tab w:val="clear" w:pos="4440"/>
          <w:tab w:val="clear" w:pos="7080"/>
        </w:tabs>
        <w:spacing w:after="160" w:line="259" w:lineRule="auto"/>
      </w:pPr>
      <w:r>
        <w:t>Inspirational sources (previous projects, dissertations, blogs).</w:t>
      </w:r>
    </w:p>
    <w:p w14:paraId="51E285EB" w14:textId="77777777" w:rsidR="00F60E87" w:rsidRDefault="00F60E87" w:rsidP="00F60E87">
      <w:r w:rsidRPr="00E119A9">
        <w:rPr>
          <w:b/>
          <w:bCs/>
        </w:rPr>
        <w:t>P.S.</w:t>
      </w:r>
      <w:r>
        <w:t xml:space="preserve"> This task requires a certain amount of research, communication, and reflection. Consider reviewing past dissertations, speaking with your lecturer, reflect on the current context, what you want to pursue and what your strong points are. Consider making use of tools such as a Kanban board to organise your thoughts and address key aspects of your research such as what is shown below.</w:t>
      </w:r>
    </w:p>
    <w:p w14:paraId="7A386428" w14:textId="77777777" w:rsidR="00F60E87" w:rsidRDefault="00F60E87" w:rsidP="00F60E87"/>
    <w:p w14:paraId="60673FED" w14:textId="77777777" w:rsidR="00F60E87" w:rsidRDefault="00F60E87" w:rsidP="00F60E87">
      <w:pPr>
        <w:keepNext/>
      </w:pPr>
      <w:r>
        <w:rPr>
          <w:noProof/>
        </w:rPr>
        <w:drawing>
          <wp:inline distT="0" distB="0" distL="0" distR="0" wp14:anchorId="4A5452A4" wp14:editId="1FF34103">
            <wp:extent cx="5725160" cy="2965442"/>
            <wp:effectExtent l="0" t="0" r="0" b="6985"/>
            <wp:docPr id="646120004" name="Picture 1" descr="A group of white rectangular pap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20004" name="Picture 1" descr="A group of white rectangular papers with black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5160" cy="2965442"/>
                    </a:xfrm>
                    <a:prstGeom prst="rect">
                      <a:avLst/>
                    </a:prstGeom>
                    <a:noFill/>
                    <a:ln>
                      <a:noFill/>
                    </a:ln>
                  </pic:spPr>
                </pic:pic>
              </a:graphicData>
            </a:graphic>
          </wp:inline>
        </w:drawing>
      </w:r>
    </w:p>
    <w:p w14:paraId="740C486D" w14:textId="62B89125" w:rsidR="00F60E87" w:rsidRDefault="00F60E87" w:rsidP="00F60E87">
      <w:pPr>
        <w:pStyle w:val="Caption"/>
        <w:rPr>
          <w:noProof/>
        </w:rPr>
      </w:pPr>
      <w:r>
        <w:t xml:space="preserve">Figure </w:t>
      </w:r>
      <w:r>
        <w:fldChar w:fldCharType="begin"/>
      </w:r>
      <w:r>
        <w:instrText xml:space="preserve"> SEQ Figure \* ARABIC </w:instrText>
      </w:r>
      <w:r>
        <w:fldChar w:fldCharType="separate"/>
      </w:r>
      <w:r w:rsidR="00B7003F">
        <w:rPr>
          <w:noProof/>
        </w:rPr>
        <w:t>1</w:t>
      </w:r>
      <w:r>
        <w:rPr>
          <w:noProof/>
        </w:rPr>
        <w:fldChar w:fldCharType="end"/>
      </w:r>
      <w:r>
        <w:t xml:space="preserve"> - Sample Research Ideation</w:t>
      </w:r>
      <w:r>
        <w:rPr>
          <w:noProof/>
        </w:rPr>
        <w:t xml:space="preserve"> Kanban Board</w:t>
      </w:r>
    </w:p>
    <w:p w14:paraId="16437BEE" w14:textId="77777777" w:rsidR="00F60E87" w:rsidRDefault="00F60E87" w:rsidP="00F60E87">
      <w:pPr>
        <w:rPr>
          <w:b/>
          <w:bCs/>
        </w:rPr>
      </w:pPr>
      <w:r>
        <w:rPr>
          <w:b/>
          <w:bCs/>
        </w:rPr>
        <w:br w:type="page"/>
      </w:r>
    </w:p>
    <w:p w14:paraId="35F61687" w14:textId="395B7C20" w:rsidR="00F60E87" w:rsidRDefault="00F60E87" w:rsidP="00F60E87">
      <w:r w:rsidRPr="00F60E87">
        <w:rPr>
          <w:b/>
          <w:bCs/>
        </w:rPr>
        <w:lastRenderedPageBreak/>
        <w:t>Research Aim:</w:t>
      </w:r>
      <w:r>
        <w:rPr>
          <w:b/>
          <w:bCs/>
        </w:rPr>
        <w:t xml:space="preserve"> </w:t>
      </w:r>
      <w:r w:rsidR="00E10356">
        <w:t>Implementing Containerization</w:t>
      </w:r>
      <w:r w:rsidR="00D0376E">
        <w:t xml:space="preserve"> to Improve Availability on </w:t>
      </w:r>
      <w:r w:rsidR="00DD02FF">
        <w:t xml:space="preserve">Agricultural </w:t>
      </w:r>
      <w:r w:rsidR="00D0376E">
        <w:t>I</w:t>
      </w:r>
      <w:r w:rsidR="00E57B96">
        <w:t>o</w:t>
      </w:r>
      <w:r w:rsidR="00D0376E">
        <w:t>T Devices</w:t>
      </w:r>
    </w:p>
    <w:p w14:paraId="15110E27" w14:textId="05B59C7D" w:rsidR="002B1899" w:rsidRPr="002B1899" w:rsidRDefault="002B1899" w:rsidP="00F60E87">
      <w:pPr>
        <w:rPr>
          <w:color w:val="FF0000"/>
        </w:rPr>
      </w:pPr>
    </w:p>
    <w:p w14:paraId="3CCB144E" w14:textId="0C0BE0D4" w:rsidR="00F60E87" w:rsidRDefault="00F60E87" w:rsidP="00F60E87"/>
    <w:p w14:paraId="55D6D751" w14:textId="77777777" w:rsidR="00F60E87" w:rsidRDefault="00F60E87" w:rsidP="00F60E87"/>
    <w:p w14:paraId="2E0F163E" w14:textId="10B1DEE9" w:rsidR="00F60E87" w:rsidRDefault="00F60E87" w:rsidP="00F60E87">
      <w:r w:rsidRPr="00F60E87">
        <w:rPr>
          <w:b/>
          <w:bCs/>
        </w:rPr>
        <w:t>Research Hypothesis:</w:t>
      </w:r>
      <w:r>
        <w:rPr>
          <w:b/>
          <w:bCs/>
        </w:rPr>
        <w:t xml:space="preserve"> </w:t>
      </w:r>
    </w:p>
    <w:p w14:paraId="1E9545F3" w14:textId="77777777" w:rsidR="008944F4" w:rsidRDefault="008944F4" w:rsidP="00F60E87"/>
    <w:p w14:paraId="13D51DDF" w14:textId="092EBDDC" w:rsidR="00F60E87" w:rsidRPr="00865074" w:rsidRDefault="005F5E36" w:rsidP="00F60E87">
      <w:pPr>
        <w:rPr>
          <w:color w:val="FF0000"/>
        </w:rPr>
      </w:pPr>
      <w:r>
        <w:t xml:space="preserve">It is hypothesised that </w:t>
      </w:r>
      <w:r w:rsidR="003B1EDA">
        <w:t>availability</w:t>
      </w:r>
      <w:r w:rsidR="002F1101">
        <w:t xml:space="preserve"> and security</w:t>
      </w:r>
      <w:r w:rsidR="00DD02FF">
        <w:t xml:space="preserve"> of</w:t>
      </w:r>
      <w:r>
        <w:t xml:space="preserve"> will be </w:t>
      </w:r>
      <w:r w:rsidR="002F1101">
        <w:t>improve significantly due to containerization.</w:t>
      </w:r>
    </w:p>
    <w:p w14:paraId="71E7A337" w14:textId="77777777" w:rsidR="00F60E87" w:rsidRDefault="00F60E87" w:rsidP="00F60E87"/>
    <w:p w14:paraId="5E6D5F74" w14:textId="77777777" w:rsidR="00F60E87" w:rsidRDefault="00F60E87" w:rsidP="00F60E87"/>
    <w:p w14:paraId="24F3C354" w14:textId="0967014D" w:rsidR="00F60E87" w:rsidRDefault="00F60E87" w:rsidP="00F60E87">
      <w:r w:rsidRPr="00F60E87">
        <w:rPr>
          <w:b/>
          <w:bCs/>
        </w:rPr>
        <w:t>Research Questions:</w:t>
      </w:r>
      <w:r>
        <w:t xml:space="preserve"> </w:t>
      </w:r>
    </w:p>
    <w:p w14:paraId="58CAF678" w14:textId="77777777" w:rsidR="005D2AE2" w:rsidRPr="00F60E87" w:rsidRDefault="005D2AE2" w:rsidP="00F60E87"/>
    <w:p w14:paraId="36992D5B" w14:textId="5C0C533E" w:rsidR="00F60E87" w:rsidRPr="002C39B2" w:rsidRDefault="00E57B96" w:rsidP="00F60E87">
      <w:pPr>
        <w:pStyle w:val="ListParagraph"/>
        <w:numPr>
          <w:ilvl w:val="0"/>
          <w:numId w:val="43"/>
        </w:numPr>
        <w:rPr>
          <w:highlight w:val="yellow"/>
        </w:rPr>
      </w:pPr>
      <w:r w:rsidRPr="002C39B2">
        <w:rPr>
          <w:rFonts w:ascii="Segoe UI" w:hAnsi="Segoe UI" w:cs="Segoe UI"/>
          <w:color w:val="0D0D0D"/>
          <w:highlight w:val="yellow"/>
          <w:shd w:val="clear" w:color="auto" w:fill="FFFFFF"/>
        </w:rPr>
        <w:t xml:space="preserve">How does containerization affect </w:t>
      </w:r>
      <w:r w:rsidR="00365B8E" w:rsidRPr="002C39B2">
        <w:rPr>
          <w:rFonts w:ascii="Segoe UI" w:hAnsi="Segoe UI" w:cs="Segoe UI"/>
          <w:color w:val="0D0D0D"/>
          <w:highlight w:val="yellow"/>
          <w:shd w:val="clear" w:color="auto" w:fill="FFFFFF"/>
        </w:rPr>
        <w:t>the availability</w:t>
      </w:r>
      <w:r w:rsidRPr="002C39B2">
        <w:rPr>
          <w:rFonts w:ascii="Segoe UI" w:hAnsi="Segoe UI" w:cs="Segoe UI"/>
          <w:color w:val="0D0D0D"/>
          <w:highlight w:val="yellow"/>
          <w:shd w:val="clear" w:color="auto" w:fill="FFFFFF"/>
        </w:rPr>
        <w:t xml:space="preserve"> and performance of IoT applications?</w:t>
      </w:r>
      <w:r w:rsidR="00AC15F0" w:rsidRPr="002C39B2">
        <w:rPr>
          <w:rFonts w:ascii="Segoe UI" w:hAnsi="Segoe UI" w:cs="Segoe UI"/>
          <w:color w:val="0D0D0D"/>
          <w:highlight w:val="yellow"/>
          <w:shd w:val="clear" w:color="auto" w:fill="FFFFFF"/>
        </w:rPr>
        <w:t xml:space="preserve"> </w:t>
      </w:r>
    </w:p>
    <w:p w14:paraId="048E5117" w14:textId="77777777" w:rsidR="00067AE4" w:rsidRDefault="00067AE4" w:rsidP="004B3693"/>
    <w:p w14:paraId="4E5C62FA" w14:textId="4AA2A121" w:rsidR="00D05E52" w:rsidRDefault="00067AE4" w:rsidP="004B3693">
      <w:pPr>
        <w:pStyle w:val="ListParagraph"/>
        <w:numPr>
          <w:ilvl w:val="0"/>
          <w:numId w:val="43"/>
        </w:numPr>
      </w:pPr>
      <w:r>
        <w:rPr>
          <w:rFonts w:ascii="Segoe UI" w:hAnsi="Segoe UI" w:cs="Segoe UI"/>
          <w:color w:val="0D0D0D"/>
          <w:shd w:val="clear" w:color="auto" w:fill="FFFFFF"/>
        </w:rPr>
        <w:t>How do container orchestration platforms contribute to enhancing availability in IoT deployments?</w:t>
      </w:r>
      <w:r>
        <w:t xml:space="preserve"> </w:t>
      </w:r>
      <w:r w:rsidR="00AC15F0">
        <w:t xml:space="preserve"> </w:t>
      </w:r>
    </w:p>
    <w:p w14:paraId="2795150C" w14:textId="77777777" w:rsidR="00067AE4" w:rsidRDefault="00067AE4" w:rsidP="004B3693"/>
    <w:p w14:paraId="112EAC41" w14:textId="4801F482" w:rsidR="004B3693" w:rsidRDefault="00D111A7" w:rsidP="005D1ED2">
      <w:pPr>
        <w:pStyle w:val="ListParagraph"/>
        <w:numPr>
          <w:ilvl w:val="0"/>
          <w:numId w:val="43"/>
        </w:numPr>
      </w:pPr>
      <w:r w:rsidRPr="001609A5">
        <w:rPr>
          <w:rFonts w:ascii="Segoe UI" w:hAnsi="Segoe UI" w:cs="Segoe UI"/>
          <w:color w:val="0D0D0D"/>
          <w:shd w:val="clear" w:color="auto" w:fill="FFFFFF"/>
        </w:rPr>
        <w:t xml:space="preserve">What container orchestration strategies </w:t>
      </w:r>
      <w:r w:rsidR="00A36EE1" w:rsidRPr="001609A5">
        <w:rPr>
          <w:rFonts w:ascii="Segoe UI" w:hAnsi="Segoe UI" w:cs="Segoe UI"/>
          <w:color w:val="0D0D0D"/>
          <w:shd w:val="clear" w:color="auto" w:fill="FFFFFF"/>
        </w:rPr>
        <w:t>can be used</w:t>
      </w:r>
      <w:r w:rsidRPr="001609A5">
        <w:rPr>
          <w:rFonts w:ascii="Segoe UI" w:hAnsi="Segoe UI" w:cs="Segoe UI"/>
          <w:color w:val="0D0D0D"/>
          <w:shd w:val="clear" w:color="auto" w:fill="FFFFFF"/>
        </w:rPr>
        <w:t xml:space="preserve"> </w:t>
      </w:r>
      <w:r w:rsidR="00A36EE1" w:rsidRPr="001609A5">
        <w:rPr>
          <w:rFonts w:ascii="Segoe UI" w:hAnsi="Segoe UI" w:cs="Segoe UI"/>
          <w:color w:val="0D0D0D"/>
          <w:shd w:val="clear" w:color="auto" w:fill="FFFFFF"/>
        </w:rPr>
        <w:t>to ensure high availability for</w:t>
      </w:r>
      <w:r w:rsidRPr="001609A5">
        <w:rPr>
          <w:rFonts w:ascii="Segoe UI" w:hAnsi="Segoe UI" w:cs="Segoe UI"/>
          <w:color w:val="0D0D0D"/>
          <w:shd w:val="clear" w:color="auto" w:fill="FFFFFF"/>
        </w:rPr>
        <w:t xml:space="preserve"> IoT </w:t>
      </w:r>
      <w:r w:rsidR="00A36EE1" w:rsidRPr="001609A5">
        <w:rPr>
          <w:rFonts w:ascii="Segoe UI" w:hAnsi="Segoe UI" w:cs="Segoe UI"/>
          <w:color w:val="0D0D0D"/>
          <w:shd w:val="clear" w:color="auto" w:fill="FFFFFF"/>
        </w:rPr>
        <w:t>devices</w:t>
      </w:r>
      <w:r w:rsidRPr="001609A5">
        <w:rPr>
          <w:rFonts w:ascii="Segoe UI" w:hAnsi="Segoe UI" w:cs="Segoe UI"/>
          <w:color w:val="0D0D0D"/>
          <w:shd w:val="clear" w:color="auto" w:fill="FFFFFF"/>
        </w:rPr>
        <w:t xml:space="preserve"> with intermittent or unreliable network </w:t>
      </w:r>
      <w:r w:rsidR="00A36EE1" w:rsidRPr="001609A5">
        <w:rPr>
          <w:rFonts w:ascii="Segoe UI" w:hAnsi="Segoe UI" w:cs="Segoe UI"/>
          <w:color w:val="0D0D0D"/>
          <w:shd w:val="clear" w:color="auto" w:fill="FFFFFF"/>
        </w:rPr>
        <w:t>conditions?</w:t>
      </w:r>
      <w:r w:rsidR="000A04E7" w:rsidRPr="001609A5">
        <w:rPr>
          <w:rFonts w:ascii="Segoe UI" w:hAnsi="Segoe UI" w:cs="Segoe UI"/>
          <w:color w:val="0D0D0D"/>
          <w:shd w:val="clear" w:color="auto" w:fill="FFFFFF"/>
        </w:rPr>
        <w:t xml:space="preserve"> </w:t>
      </w:r>
    </w:p>
    <w:p w14:paraId="684F3A43" w14:textId="77777777" w:rsidR="00F60E87" w:rsidRDefault="00F60E87" w:rsidP="00F60E87"/>
    <w:p w14:paraId="22315D0B" w14:textId="77777777" w:rsidR="00895DE0" w:rsidRDefault="00F60E87" w:rsidP="00F60E87">
      <w:r w:rsidRPr="00F60E87">
        <w:rPr>
          <w:b/>
          <w:bCs/>
        </w:rPr>
        <w:t>Inspirational Sources:</w:t>
      </w:r>
      <w:r>
        <w:rPr>
          <w:b/>
          <w:bCs/>
        </w:rPr>
        <w:t xml:space="preserve"> </w:t>
      </w:r>
    </w:p>
    <w:p w14:paraId="7E750668" w14:textId="445CD6F7" w:rsidR="00895DE0" w:rsidRPr="00895DE0" w:rsidRDefault="00000000" w:rsidP="00895DE0">
      <w:pPr>
        <w:pStyle w:val="ListParagraph"/>
        <w:numPr>
          <w:ilvl w:val="0"/>
          <w:numId w:val="44"/>
        </w:numPr>
        <w:rPr>
          <w:rFonts w:eastAsiaTheme="minorHAnsi"/>
        </w:rPr>
      </w:pPr>
      <w:hyperlink r:id="rId13" w:history="1">
        <w:r w:rsidR="00895DE0" w:rsidRPr="00825A2D">
          <w:rPr>
            <w:rStyle w:val="Hyperlink"/>
          </w:rPr>
          <w:t>https://ieeexplore.ieee.org/document/10170261</w:t>
        </w:r>
      </w:hyperlink>
    </w:p>
    <w:p w14:paraId="5958B9DB" w14:textId="30E666C1" w:rsidR="00895DE0" w:rsidRDefault="00000000" w:rsidP="00895DE0">
      <w:pPr>
        <w:pStyle w:val="ListParagraph"/>
        <w:numPr>
          <w:ilvl w:val="0"/>
          <w:numId w:val="44"/>
        </w:numPr>
        <w:rPr>
          <w:rFonts w:eastAsiaTheme="minorHAnsi"/>
        </w:rPr>
      </w:pPr>
      <w:hyperlink r:id="rId14" w:anchor="page=12" w:history="1">
        <w:r w:rsidR="00CC3B66" w:rsidRPr="00825A2D">
          <w:rPr>
            <w:rStyle w:val="Hyperlink"/>
            <w:rFonts w:eastAsiaTheme="minorHAnsi"/>
          </w:rPr>
          <w:t>https://www.researchgate.net/profile/Bob-Duncan/publication/333024381_CLOUD_COMPUTING_2019_Proceedings_of_the_Tenth_International_Conference_on_Cloud_Computing_GRIDs_and_Virtualization/links/5cd74276a6fdccc9dda36ae0/CLOUD-COMPUTING-2019-Proceedings-of-the-Tenth-International-Conference-on-Cloud-Computing-GRIDs-and-Virtualization.pdf#page=12</w:t>
        </w:r>
      </w:hyperlink>
    </w:p>
    <w:p w14:paraId="2BF0A38D" w14:textId="75A6171F" w:rsidR="00CC3B66" w:rsidRDefault="00000000" w:rsidP="00895DE0">
      <w:pPr>
        <w:pStyle w:val="ListParagraph"/>
        <w:numPr>
          <w:ilvl w:val="0"/>
          <w:numId w:val="44"/>
        </w:numPr>
        <w:rPr>
          <w:rFonts w:eastAsiaTheme="minorHAnsi"/>
        </w:rPr>
      </w:pPr>
      <w:hyperlink r:id="rId15" w:history="1">
        <w:r w:rsidR="00E53E55" w:rsidRPr="00825A2D">
          <w:rPr>
            <w:rStyle w:val="Hyperlink"/>
            <w:rFonts w:eastAsiaTheme="minorHAnsi"/>
          </w:rPr>
          <w:t>https://ieeexplore.ieee.org/document/9368276</w:t>
        </w:r>
      </w:hyperlink>
    </w:p>
    <w:p w14:paraId="2AB260B3" w14:textId="77777777" w:rsidR="00E53E55" w:rsidRPr="00895DE0" w:rsidRDefault="00E53E55" w:rsidP="005D2AE2">
      <w:pPr>
        <w:pStyle w:val="ListParagraph"/>
        <w:ind w:left="643"/>
        <w:rPr>
          <w:rFonts w:eastAsiaTheme="minorHAnsi"/>
        </w:rPr>
      </w:pPr>
    </w:p>
    <w:p w14:paraId="427B0205" w14:textId="28A5DF52" w:rsidR="00F60E87" w:rsidRPr="00895DE0" w:rsidRDefault="00F60E87" w:rsidP="00895DE0">
      <w:pPr>
        <w:pStyle w:val="ListParagraph"/>
        <w:numPr>
          <w:ilvl w:val="0"/>
          <w:numId w:val="44"/>
        </w:numPr>
        <w:rPr>
          <w:rFonts w:eastAsiaTheme="minorHAnsi"/>
        </w:rPr>
      </w:pPr>
      <w:r w:rsidRPr="00895DE0">
        <w:br w:type="page"/>
      </w:r>
    </w:p>
    <w:p w14:paraId="04093FF4" w14:textId="77777777" w:rsidR="00F60E87" w:rsidRDefault="00F60E87" w:rsidP="00F60E87">
      <w:pPr>
        <w:pStyle w:val="Heading1"/>
      </w:pPr>
      <w:r>
        <w:lastRenderedPageBreak/>
        <w:t>Grading Criteria</w:t>
      </w:r>
    </w:p>
    <w:p w14:paraId="71E727B7" w14:textId="77777777" w:rsidR="00F60E87" w:rsidRPr="005639A6" w:rsidRDefault="00F60E87" w:rsidP="00F60E87"/>
    <w:p w14:paraId="4BEB7A89" w14:textId="77777777" w:rsidR="00F60E87" w:rsidRPr="005639A6" w:rsidRDefault="00F60E87" w:rsidP="00F60E87">
      <w:pPr>
        <w:rPr>
          <w:b/>
          <w:bCs/>
        </w:rPr>
      </w:pPr>
      <w:r>
        <w:rPr>
          <w:b/>
          <w:bCs/>
        </w:rPr>
        <w:t>Milestone</w:t>
      </w:r>
      <w:r w:rsidRPr="005639A6">
        <w:rPr>
          <w:b/>
          <w:bCs/>
        </w:rPr>
        <w:t xml:space="preserve"> 01 – Grading Criteria</w:t>
      </w:r>
    </w:p>
    <w:tbl>
      <w:tblPr>
        <w:tblStyle w:val="TableGrid"/>
        <w:tblW w:w="0" w:type="auto"/>
        <w:tblLook w:val="04A0" w:firstRow="1" w:lastRow="0" w:firstColumn="1" w:lastColumn="0" w:noHBand="0" w:noVBand="1"/>
      </w:tblPr>
      <w:tblGrid>
        <w:gridCol w:w="2254"/>
        <w:gridCol w:w="2254"/>
        <w:gridCol w:w="2254"/>
        <w:gridCol w:w="2254"/>
      </w:tblGrid>
      <w:tr w:rsidR="00F60E87" w14:paraId="3BABEA26" w14:textId="77777777" w:rsidTr="00160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3C8B8B5" w14:textId="77777777" w:rsidR="00F60E87" w:rsidRPr="005639A6" w:rsidRDefault="00F60E87" w:rsidP="00160C23">
            <w:pPr>
              <w:rPr>
                <w:b w:val="0"/>
                <w:bCs w:val="0"/>
              </w:rPr>
            </w:pPr>
            <w:r w:rsidRPr="005639A6">
              <w:t>Criteria / Task</w:t>
            </w:r>
          </w:p>
        </w:tc>
        <w:tc>
          <w:tcPr>
            <w:tcW w:w="2254" w:type="dxa"/>
          </w:tcPr>
          <w:p w14:paraId="6662B08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Low Performance</w:t>
            </w:r>
          </w:p>
        </w:tc>
        <w:tc>
          <w:tcPr>
            <w:tcW w:w="2254" w:type="dxa"/>
          </w:tcPr>
          <w:p w14:paraId="731BDEE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Average Performance</w:t>
            </w:r>
          </w:p>
        </w:tc>
        <w:tc>
          <w:tcPr>
            <w:tcW w:w="2254" w:type="dxa"/>
          </w:tcPr>
          <w:p w14:paraId="0F43EB70"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Best Performance</w:t>
            </w:r>
          </w:p>
        </w:tc>
      </w:tr>
      <w:tr w:rsidR="00F60E87" w14:paraId="00D8F841"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4D429210" w14:textId="77777777" w:rsidR="00F60E87" w:rsidRDefault="00F60E87" w:rsidP="00160C23">
            <w:r>
              <w:t>SE1.2</w:t>
            </w:r>
          </w:p>
        </w:tc>
        <w:tc>
          <w:tcPr>
            <w:tcW w:w="2254" w:type="dxa"/>
          </w:tcPr>
          <w:p w14:paraId="0DEA5CF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1-3</w:t>
            </w:r>
          </w:p>
        </w:tc>
        <w:tc>
          <w:tcPr>
            <w:tcW w:w="2254" w:type="dxa"/>
          </w:tcPr>
          <w:p w14:paraId="72FDFBF9"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4-6</w:t>
            </w:r>
          </w:p>
        </w:tc>
        <w:tc>
          <w:tcPr>
            <w:tcW w:w="2254" w:type="dxa"/>
          </w:tcPr>
          <w:p w14:paraId="14B863CA"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7-10</w:t>
            </w:r>
          </w:p>
        </w:tc>
      </w:tr>
      <w:tr w:rsidR="00F60E87" w14:paraId="25D55774"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EB88E1D" w14:textId="77777777" w:rsidR="00F60E87" w:rsidRDefault="00F60E87" w:rsidP="00160C23">
            <w:r>
              <w:t>Identified research</w:t>
            </w:r>
          </w:p>
        </w:tc>
        <w:tc>
          <w:tcPr>
            <w:tcW w:w="2254" w:type="dxa"/>
          </w:tcPr>
          <w:p w14:paraId="2930A05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s broad, lacking direction or context.</w:t>
            </w:r>
          </w:p>
        </w:tc>
        <w:tc>
          <w:tcPr>
            <w:tcW w:w="2254" w:type="dxa"/>
          </w:tcPr>
          <w:p w14:paraId="4984ED1C"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dentifies key technologies and context yet is lacking depth of thought.</w:t>
            </w:r>
          </w:p>
        </w:tc>
        <w:tc>
          <w:tcPr>
            <w:tcW w:w="2254" w:type="dxa"/>
          </w:tcPr>
          <w:p w14:paraId="0B891AC9"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Proposed research is detailed, relevant to specific context and based on good background research.</w:t>
            </w:r>
          </w:p>
        </w:tc>
      </w:tr>
      <w:tr w:rsidR="00F60E87" w14:paraId="5C7BC1E8"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0488CD18" w14:textId="77777777" w:rsidR="00F60E87" w:rsidRDefault="00F60E87" w:rsidP="00160C23">
            <w:r>
              <w:t>Research hypothesis</w:t>
            </w:r>
          </w:p>
        </w:tc>
        <w:tc>
          <w:tcPr>
            <w:tcW w:w="2254" w:type="dxa"/>
          </w:tcPr>
          <w:p w14:paraId="0F30BDE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Hypothesis is generic and lacking rigor.</w:t>
            </w:r>
          </w:p>
        </w:tc>
        <w:tc>
          <w:tcPr>
            <w:tcW w:w="2254" w:type="dxa"/>
          </w:tcPr>
          <w:p w14:paraId="5BF30D61"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Hypothesis specifies research direction and correlates well with research questions.</w:t>
            </w:r>
          </w:p>
        </w:tc>
        <w:tc>
          <w:tcPr>
            <w:tcW w:w="2254" w:type="dxa"/>
          </w:tcPr>
          <w:p w14:paraId="16552BB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 xml:space="preserve">Hypothesis is well defined and encapsulates the research direction well. </w:t>
            </w:r>
          </w:p>
        </w:tc>
      </w:tr>
      <w:tr w:rsidR="00F60E87" w14:paraId="0347E68F"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2CACFBB" w14:textId="77777777" w:rsidR="00F60E87" w:rsidRDefault="00F60E87" w:rsidP="00160C23">
            <w:r>
              <w:t>Research questions</w:t>
            </w:r>
          </w:p>
        </w:tc>
        <w:tc>
          <w:tcPr>
            <w:tcW w:w="2254" w:type="dxa"/>
          </w:tcPr>
          <w:p w14:paraId="098FE25F"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One or two research questions provided that are loosely linked to research hypothesis or are too generic.</w:t>
            </w:r>
          </w:p>
        </w:tc>
        <w:tc>
          <w:tcPr>
            <w:tcW w:w="2254" w:type="dxa"/>
          </w:tcPr>
          <w:p w14:paraId="6FEC1B25"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Three research questions provided but are lacking depth of thought.</w:t>
            </w:r>
          </w:p>
        </w:tc>
        <w:tc>
          <w:tcPr>
            <w:tcW w:w="2254" w:type="dxa"/>
          </w:tcPr>
          <w:p w14:paraId="4FDA42F7"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Three research questions provided, contextualised to research, and showing depth of thought.</w:t>
            </w:r>
          </w:p>
        </w:tc>
      </w:tr>
    </w:tbl>
    <w:p w14:paraId="7864B3D8" w14:textId="77777777" w:rsidR="00F60E87" w:rsidRDefault="00F60E87" w:rsidP="00F60E87"/>
    <w:p w14:paraId="132EE435" w14:textId="10505DAF" w:rsidR="004C48CD" w:rsidRDefault="004C48CD" w:rsidP="00F60E87"/>
    <w:sectPr w:rsidR="004C48CD" w:rsidSect="00F001A7">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93398" w14:textId="77777777" w:rsidR="00F001A7" w:rsidRDefault="00F001A7">
      <w:r>
        <w:separator/>
      </w:r>
    </w:p>
  </w:endnote>
  <w:endnote w:type="continuationSeparator" w:id="0">
    <w:p w14:paraId="03EE75E4" w14:textId="77777777" w:rsidR="00F001A7" w:rsidRDefault="00F00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C69F"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1D009E9A"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w:t>
    </w:r>
    <w:proofErr w:type="spellStart"/>
    <w:r w:rsidR="007049FA">
      <w:rPr>
        <w:b/>
        <w:i/>
        <w:sz w:val="16"/>
        <w:szCs w:val="16"/>
        <w:lang w:val="en-US"/>
      </w:rPr>
      <w:t>Unauthoris</w:t>
    </w:r>
    <w:r w:rsidRPr="00960D0A">
      <w:rPr>
        <w:b/>
        <w:i/>
        <w:sz w:val="16"/>
        <w:szCs w:val="16"/>
        <w:lang w:val="en-US"/>
      </w:rPr>
      <w:t>ed</w:t>
    </w:r>
    <w:proofErr w:type="spellEnd"/>
    <w:r w:rsidRPr="00960D0A">
      <w:rPr>
        <w:b/>
        <w:i/>
        <w:sz w:val="16"/>
        <w:szCs w:val="16"/>
        <w:lang w:val="en-US"/>
      </w:rPr>
      <w:t xml:space="preserve"> copying or communication strictly </w:t>
    </w:r>
    <w:proofErr w:type="gramStart"/>
    <w:r w:rsidRPr="00960D0A">
      <w:rPr>
        <w:b/>
        <w:i/>
        <w:sz w:val="16"/>
        <w:szCs w:val="16"/>
        <w:lang w:val="en-US"/>
      </w:rPr>
      <w:t>prohibited</w:t>
    </w:r>
    <w:proofErr w:type="gramEnd"/>
  </w:p>
  <w:p w14:paraId="3BD12F72" w14:textId="77777777" w:rsidR="00694B5E" w:rsidRPr="00E44EDB" w:rsidRDefault="00694B5E">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202A5" w14:textId="79C3993E" w:rsidR="00857A5C" w:rsidRPr="00F60E87" w:rsidRDefault="00F60E87" w:rsidP="00F60E87">
    <w:pPr>
      <w:pStyle w:val="Footer"/>
      <w:pBdr>
        <w:top w:val="single" w:sz="4" w:space="1" w:color="auto"/>
      </w:pBdr>
    </w:pPr>
    <w:r>
      <w:t>Research Design I</w:t>
    </w:r>
    <w:r>
      <w:ptab w:relativeTo="margin" w:alignment="center" w:leader="none"/>
    </w:r>
    <w:r>
      <w:t>Milestone 01</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26705" w14:textId="77777777" w:rsidR="00F001A7" w:rsidRDefault="00F001A7">
      <w:r>
        <w:separator/>
      </w:r>
    </w:p>
  </w:footnote>
  <w:footnote w:type="continuationSeparator" w:id="0">
    <w:p w14:paraId="73F9F32B" w14:textId="77777777" w:rsidR="00F001A7" w:rsidRDefault="00F001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7444"/>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500717B" w:rsidR="00E44EDB" w:rsidRPr="001C35A9" w:rsidRDefault="00FC7022"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r w:rsidRPr="00FC7022">
            <w:rPr>
              <w:b/>
              <w:i/>
              <w:sz w:val="16"/>
              <w:szCs w:val="12"/>
            </w:rPr>
            <w:t>DOC_174_REV_</w:t>
          </w:r>
          <w:r w:rsidR="00DA2C0B">
            <w:rPr>
              <w:b/>
              <w:i/>
              <w:sz w:val="16"/>
              <w:szCs w:val="12"/>
            </w:rPr>
            <w:t>C</w:t>
          </w:r>
          <w:r w:rsidRPr="00FC7022">
            <w:rPr>
              <w:b/>
              <w:i/>
              <w:sz w:val="16"/>
              <w:szCs w:val="12"/>
            </w:rPr>
            <w:t>_ASSESMENT AND IV FRONT SHEET_INDIVIDUAL CRITERIA_CLASSTER.docx</w:t>
          </w:r>
        </w:p>
      </w:tc>
    </w:tr>
  </w:tbl>
  <w:p w14:paraId="79E222B4" w14:textId="77777777"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C4FD" w14:textId="77777777" w:rsidR="00857A5C" w:rsidRDefault="00B7003F" w:rsidP="009F0D0B">
    <w:pPr>
      <w:pStyle w:val="Header"/>
      <w:pBdr>
        <w:bottom w:val="single" w:sz="4" w:space="1" w:color="auto"/>
      </w:pBdr>
    </w:pPr>
    <w:r>
      <w:t>MCAST IICT</w:t>
    </w:r>
    <w:r>
      <w:ptab w:relativeTo="margin" w:alignment="center" w:leader="none"/>
    </w:r>
    <w:r>
      <w:ptab w:relativeTo="margin" w:alignment="right" w:leader="none"/>
    </w:r>
    <w:r>
      <w:t>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1B09E6"/>
    <w:multiLevelType w:val="hybridMultilevel"/>
    <w:tmpl w:val="ECD0854C"/>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19"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A70A86"/>
    <w:multiLevelType w:val="hybridMultilevel"/>
    <w:tmpl w:val="BF2E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9"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0932BF"/>
    <w:multiLevelType w:val="hybridMultilevel"/>
    <w:tmpl w:val="7220A68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414057731">
    <w:abstractNumId w:val="9"/>
  </w:num>
  <w:num w:numId="2" w16cid:durableId="935944174">
    <w:abstractNumId w:val="7"/>
  </w:num>
  <w:num w:numId="3" w16cid:durableId="508907164">
    <w:abstractNumId w:val="6"/>
  </w:num>
  <w:num w:numId="4" w16cid:durableId="848717550">
    <w:abstractNumId w:val="5"/>
  </w:num>
  <w:num w:numId="5" w16cid:durableId="1914731370">
    <w:abstractNumId w:val="4"/>
  </w:num>
  <w:num w:numId="6" w16cid:durableId="1538851097">
    <w:abstractNumId w:val="8"/>
  </w:num>
  <w:num w:numId="7" w16cid:durableId="933242280">
    <w:abstractNumId w:val="3"/>
  </w:num>
  <w:num w:numId="8" w16cid:durableId="2043439462">
    <w:abstractNumId w:val="2"/>
  </w:num>
  <w:num w:numId="9" w16cid:durableId="1477530186">
    <w:abstractNumId w:val="1"/>
  </w:num>
  <w:num w:numId="10" w16cid:durableId="9765890">
    <w:abstractNumId w:val="0"/>
  </w:num>
  <w:num w:numId="11" w16cid:durableId="334695652">
    <w:abstractNumId w:val="20"/>
  </w:num>
  <w:num w:numId="12" w16cid:durableId="156850884">
    <w:abstractNumId w:val="22"/>
  </w:num>
  <w:num w:numId="13" w16cid:durableId="819690428">
    <w:abstractNumId w:val="39"/>
  </w:num>
  <w:num w:numId="14" w16cid:durableId="467630975">
    <w:abstractNumId w:val="24"/>
  </w:num>
  <w:num w:numId="15" w16cid:durableId="661929367">
    <w:abstractNumId w:val="32"/>
  </w:num>
  <w:num w:numId="16" w16cid:durableId="1369835838">
    <w:abstractNumId w:val="19"/>
  </w:num>
  <w:num w:numId="17" w16cid:durableId="711152170">
    <w:abstractNumId w:val="34"/>
  </w:num>
  <w:num w:numId="18" w16cid:durableId="2064523989">
    <w:abstractNumId w:val="40"/>
  </w:num>
  <w:num w:numId="19" w16cid:durableId="1087844566">
    <w:abstractNumId w:val="33"/>
  </w:num>
  <w:num w:numId="20" w16cid:durableId="732387867">
    <w:abstractNumId w:val="27"/>
  </w:num>
  <w:num w:numId="21" w16cid:durableId="1686403368">
    <w:abstractNumId w:val="29"/>
  </w:num>
  <w:num w:numId="22" w16cid:durableId="1688677362">
    <w:abstractNumId w:val="38"/>
  </w:num>
  <w:num w:numId="23" w16cid:durableId="1983804747">
    <w:abstractNumId w:val="30"/>
  </w:num>
  <w:num w:numId="24" w16cid:durableId="1738555568">
    <w:abstractNumId w:val="23"/>
  </w:num>
  <w:num w:numId="25" w16cid:durableId="1897660652">
    <w:abstractNumId w:val="13"/>
  </w:num>
  <w:num w:numId="26" w16cid:durableId="888960444">
    <w:abstractNumId w:val="14"/>
  </w:num>
  <w:num w:numId="27" w16cid:durableId="2077701662">
    <w:abstractNumId w:val="17"/>
  </w:num>
  <w:num w:numId="28" w16cid:durableId="1868326750">
    <w:abstractNumId w:val="16"/>
  </w:num>
  <w:num w:numId="29" w16cid:durableId="1607224801">
    <w:abstractNumId w:val="21"/>
  </w:num>
  <w:num w:numId="30" w16cid:durableId="1293169776">
    <w:abstractNumId w:val="12"/>
  </w:num>
  <w:num w:numId="31" w16cid:durableId="1685935501">
    <w:abstractNumId w:val="42"/>
  </w:num>
  <w:num w:numId="32" w16cid:durableId="1454862746">
    <w:abstractNumId w:val="43"/>
  </w:num>
  <w:num w:numId="33" w16cid:durableId="969240556">
    <w:abstractNumId w:val="41"/>
  </w:num>
  <w:num w:numId="34" w16cid:durableId="1707274">
    <w:abstractNumId w:val="36"/>
  </w:num>
  <w:num w:numId="35" w16cid:durableId="547759819">
    <w:abstractNumId w:val="11"/>
  </w:num>
  <w:num w:numId="36" w16cid:durableId="1022899236">
    <w:abstractNumId w:val="10"/>
  </w:num>
  <w:num w:numId="37" w16cid:durableId="913202856">
    <w:abstractNumId w:val="28"/>
  </w:num>
  <w:num w:numId="38" w16cid:durableId="234629146">
    <w:abstractNumId w:val="15"/>
  </w:num>
  <w:num w:numId="39" w16cid:durableId="1211067309">
    <w:abstractNumId w:val="35"/>
  </w:num>
  <w:num w:numId="40" w16cid:durableId="1623724735">
    <w:abstractNumId w:val="25"/>
  </w:num>
  <w:num w:numId="41" w16cid:durableId="518277838">
    <w:abstractNumId w:val="31"/>
  </w:num>
  <w:num w:numId="42" w16cid:durableId="640958316">
    <w:abstractNumId w:val="37"/>
  </w:num>
  <w:num w:numId="43" w16cid:durableId="23988752">
    <w:abstractNumId w:val="26"/>
  </w:num>
  <w:num w:numId="44" w16cid:durableId="3166928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4EB7"/>
    <w:rsid w:val="0003073C"/>
    <w:rsid w:val="0003526E"/>
    <w:rsid w:val="00035E02"/>
    <w:rsid w:val="0003755D"/>
    <w:rsid w:val="0003788C"/>
    <w:rsid w:val="00044318"/>
    <w:rsid w:val="00053C11"/>
    <w:rsid w:val="00054077"/>
    <w:rsid w:val="000558CE"/>
    <w:rsid w:val="00063BF7"/>
    <w:rsid w:val="00064013"/>
    <w:rsid w:val="00067AE4"/>
    <w:rsid w:val="00070ADD"/>
    <w:rsid w:val="00073EF1"/>
    <w:rsid w:val="00076FFB"/>
    <w:rsid w:val="0007716F"/>
    <w:rsid w:val="00080720"/>
    <w:rsid w:val="00081F50"/>
    <w:rsid w:val="00082491"/>
    <w:rsid w:val="00084ECF"/>
    <w:rsid w:val="00087E97"/>
    <w:rsid w:val="00092C0F"/>
    <w:rsid w:val="00094367"/>
    <w:rsid w:val="000946A9"/>
    <w:rsid w:val="00094AD6"/>
    <w:rsid w:val="0009553A"/>
    <w:rsid w:val="000A04E7"/>
    <w:rsid w:val="000A08A3"/>
    <w:rsid w:val="000A17A8"/>
    <w:rsid w:val="000A2763"/>
    <w:rsid w:val="000A4149"/>
    <w:rsid w:val="000A42FF"/>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F2A74"/>
    <w:rsid w:val="000F42F0"/>
    <w:rsid w:val="000F7003"/>
    <w:rsid w:val="001003D5"/>
    <w:rsid w:val="00107A88"/>
    <w:rsid w:val="00110835"/>
    <w:rsid w:val="00113443"/>
    <w:rsid w:val="001137CA"/>
    <w:rsid w:val="00113B15"/>
    <w:rsid w:val="00116076"/>
    <w:rsid w:val="00120C38"/>
    <w:rsid w:val="001273AB"/>
    <w:rsid w:val="00127691"/>
    <w:rsid w:val="001324F1"/>
    <w:rsid w:val="00133A54"/>
    <w:rsid w:val="001350F7"/>
    <w:rsid w:val="001373A8"/>
    <w:rsid w:val="00137E9B"/>
    <w:rsid w:val="001407BD"/>
    <w:rsid w:val="001407C7"/>
    <w:rsid w:val="00142308"/>
    <w:rsid w:val="00143677"/>
    <w:rsid w:val="00146C00"/>
    <w:rsid w:val="00150653"/>
    <w:rsid w:val="00150FE4"/>
    <w:rsid w:val="0015156D"/>
    <w:rsid w:val="00160587"/>
    <w:rsid w:val="001609A5"/>
    <w:rsid w:val="001644A2"/>
    <w:rsid w:val="00172967"/>
    <w:rsid w:val="00172A69"/>
    <w:rsid w:val="00173557"/>
    <w:rsid w:val="00175665"/>
    <w:rsid w:val="00177814"/>
    <w:rsid w:val="0018162F"/>
    <w:rsid w:val="00181EBF"/>
    <w:rsid w:val="00183317"/>
    <w:rsid w:val="00185B0A"/>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662"/>
    <w:rsid w:val="001D2CD7"/>
    <w:rsid w:val="001D5867"/>
    <w:rsid w:val="001E2F4F"/>
    <w:rsid w:val="001E326F"/>
    <w:rsid w:val="001E5BD4"/>
    <w:rsid w:val="001E797F"/>
    <w:rsid w:val="001F1D65"/>
    <w:rsid w:val="001F1F53"/>
    <w:rsid w:val="001F2538"/>
    <w:rsid w:val="001F3BCB"/>
    <w:rsid w:val="001F4240"/>
    <w:rsid w:val="001F4BD6"/>
    <w:rsid w:val="00200BE0"/>
    <w:rsid w:val="00201486"/>
    <w:rsid w:val="00203863"/>
    <w:rsid w:val="0020612C"/>
    <w:rsid w:val="00206305"/>
    <w:rsid w:val="002076B4"/>
    <w:rsid w:val="00210746"/>
    <w:rsid w:val="00210C28"/>
    <w:rsid w:val="00213558"/>
    <w:rsid w:val="00213858"/>
    <w:rsid w:val="0021555D"/>
    <w:rsid w:val="00216DD8"/>
    <w:rsid w:val="00217D86"/>
    <w:rsid w:val="00220E65"/>
    <w:rsid w:val="00221D50"/>
    <w:rsid w:val="00224716"/>
    <w:rsid w:val="0023235A"/>
    <w:rsid w:val="00236431"/>
    <w:rsid w:val="002433D2"/>
    <w:rsid w:val="00243BD4"/>
    <w:rsid w:val="00251AAD"/>
    <w:rsid w:val="00254AA1"/>
    <w:rsid w:val="00255C39"/>
    <w:rsid w:val="0026035C"/>
    <w:rsid w:val="00262144"/>
    <w:rsid w:val="0026218F"/>
    <w:rsid w:val="002628DB"/>
    <w:rsid w:val="00263107"/>
    <w:rsid w:val="00271470"/>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1899"/>
    <w:rsid w:val="002B30B1"/>
    <w:rsid w:val="002B3194"/>
    <w:rsid w:val="002B6569"/>
    <w:rsid w:val="002B6FA5"/>
    <w:rsid w:val="002C195A"/>
    <w:rsid w:val="002C2557"/>
    <w:rsid w:val="002C39B2"/>
    <w:rsid w:val="002C49C9"/>
    <w:rsid w:val="002C6F59"/>
    <w:rsid w:val="002C6FB6"/>
    <w:rsid w:val="002C7B13"/>
    <w:rsid w:val="002D08B2"/>
    <w:rsid w:val="002D1AAE"/>
    <w:rsid w:val="002D51B8"/>
    <w:rsid w:val="002D5FFC"/>
    <w:rsid w:val="002D6482"/>
    <w:rsid w:val="002F1101"/>
    <w:rsid w:val="002F70F1"/>
    <w:rsid w:val="002F7254"/>
    <w:rsid w:val="00306488"/>
    <w:rsid w:val="00306F12"/>
    <w:rsid w:val="0031379B"/>
    <w:rsid w:val="00313DB3"/>
    <w:rsid w:val="00317C4A"/>
    <w:rsid w:val="00320757"/>
    <w:rsid w:val="003226B9"/>
    <w:rsid w:val="00323904"/>
    <w:rsid w:val="003271BA"/>
    <w:rsid w:val="00327AF5"/>
    <w:rsid w:val="003309F1"/>
    <w:rsid w:val="00333710"/>
    <w:rsid w:val="00336035"/>
    <w:rsid w:val="003368D5"/>
    <w:rsid w:val="00337337"/>
    <w:rsid w:val="00337B23"/>
    <w:rsid w:val="00340F66"/>
    <w:rsid w:val="00344275"/>
    <w:rsid w:val="0035092A"/>
    <w:rsid w:val="003616B9"/>
    <w:rsid w:val="00362CA1"/>
    <w:rsid w:val="00364B85"/>
    <w:rsid w:val="00365B8E"/>
    <w:rsid w:val="00365E83"/>
    <w:rsid w:val="00366562"/>
    <w:rsid w:val="0037246B"/>
    <w:rsid w:val="00374745"/>
    <w:rsid w:val="00376125"/>
    <w:rsid w:val="0037614C"/>
    <w:rsid w:val="0038077D"/>
    <w:rsid w:val="00380808"/>
    <w:rsid w:val="00380A30"/>
    <w:rsid w:val="003861AC"/>
    <w:rsid w:val="003867F4"/>
    <w:rsid w:val="003871DC"/>
    <w:rsid w:val="00390719"/>
    <w:rsid w:val="00396B2B"/>
    <w:rsid w:val="003A2963"/>
    <w:rsid w:val="003A2F3C"/>
    <w:rsid w:val="003A66A4"/>
    <w:rsid w:val="003A6E47"/>
    <w:rsid w:val="003B1EDA"/>
    <w:rsid w:val="003B4154"/>
    <w:rsid w:val="003B42E2"/>
    <w:rsid w:val="003B75C9"/>
    <w:rsid w:val="003C594B"/>
    <w:rsid w:val="003D0E25"/>
    <w:rsid w:val="003D34C6"/>
    <w:rsid w:val="003D4137"/>
    <w:rsid w:val="003D530F"/>
    <w:rsid w:val="003D55B8"/>
    <w:rsid w:val="003D5896"/>
    <w:rsid w:val="003E0142"/>
    <w:rsid w:val="003E23C5"/>
    <w:rsid w:val="003E3476"/>
    <w:rsid w:val="003E35CB"/>
    <w:rsid w:val="003E5530"/>
    <w:rsid w:val="003E5D49"/>
    <w:rsid w:val="003E696A"/>
    <w:rsid w:val="003E6A72"/>
    <w:rsid w:val="003F4EE1"/>
    <w:rsid w:val="003F54F3"/>
    <w:rsid w:val="003F5576"/>
    <w:rsid w:val="003F79B5"/>
    <w:rsid w:val="003F7F6A"/>
    <w:rsid w:val="004021D9"/>
    <w:rsid w:val="00403AF6"/>
    <w:rsid w:val="00403CB0"/>
    <w:rsid w:val="00403FD3"/>
    <w:rsid w:val="004064F7"/>
    <w:rsid w:val="004079AD"/>
    <w:rsid w:val="004079B3"/>
    <w:rsid w:val="00414628"/>
    <w:rsid w:val="0042340B"/>
    <w:rsid w:val="004240E3"/>
    <w:rsid w:val="0042541A"/>
    <w:rsid w:val="004256BD"/>
    <w:rsid w:val="00425E48"/>
    <w:rsid w:val="0043072F"/>
    <w:rsid w:val="00440547"/>
    <w:rsid w:val="0044104E"/>
    <w:rsid w:val="00442932"/>
    <w:rsid w:val="004436C6"/>
    <w:rsid w:val="00443DF7"/>
    <w:rsid w:val="004515BB"/>
    <w:rsid w:val="004528FF"/>
    <w:rsid w:val="00453023"/>
    <w:rsid w:val="00454180"/>
    <w:rsid w:val="004608A3"/>
    <w:rsid w:val="004611EC"/>
    <w:rsid w:val="0046240B"/>
    <w:rsid w:val="00462801"/>
    <w:rsid w:val="00464AED"/>
    <w:rsid w:val="00464F8C"/>
    <w:rsid w:val="004663B3"/>
    <w:rsid w:val="00466423"/>
    <w:rsid w:val="004672F3"/>
    <w:rsid w:val="00467615"/>
    <w:rsid w:val="00475ABE"/>
    <w:rsid w:val="00481FEC"/>
    <w:rsid w:val="0048226E"/>
    <w:rsid w:val="00484CA0"/>
    <w:rsid w:val="004954AA"/>
    <w:rsid w:val="00496148"/>
    <w:rsid w:val="00497242"/>
    <w:rsid w:val="004A0D86"/>
    <w:rsid w:val="004A52AF"/>
    <w:rsid w:val="004A7018"/>
    <w:rsid w:val="004B1BCD"/>
    <w:rsid w:val="004B3162"/>
    <w:rsid w:val="004B3693"/>
    <w:rsid w:val="004B3CFF"/>
    <w:rsid w:val="004B63E6"/>
    <w:rsid w:val="004B6E23"/>
    <w:rsid w:val="004B7A2D"/>
    <w:rsid w:val="004C45E6"/>
    <w:rsid w:val="004C48CD"/>
    <w:rsid w:val="004C6FC6"/>
    <w:rsid w:val="004C7E23"/>
    <w:rsid w:val="004D02AC"/>
    <w:rsid w:val="004D18EF"/>
    <w:rsid w:val="004D4AD8"/>
    <w:rsid w:val="004D4FC5"/>
    <w:rsid w:val="004E19D7"/>
    <w:rsid w:val="004E5C44"/>
    <w:rsid w:val="004E7D71"/>
    <w:rsid w:val="004F0BB1"/>
    <w:rsid w:val="004F2082"/>
    <w:rsid w:val="004F23C8"/>
    <w:rsid w:val="004F3278"/>
    <w:rsid w:val="004F367E"/>
    <w:rsid w:val="004F53AC"/>
    <w:rsid w:val="004F6608"/>
    <w:rsid w:val="00501210"/>
    <w:rsid w:val="00502668"/>
    <w:rsid w:val="00503304"/>
    <w:rsid w:val="00503814"/>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46CD"/>
    <w:rsid w:val="00565CAD"/>
    <w:rsid w:val="00566A53"/>
    <w:rsid w:val="0056761B"/>
    <w:rsid w:val="005705C4"/>
    <w:rsid w:val="00570C6C"/>
    <w:rsid w:val="00573910"/>
    <w:rsid w:val="00574199"/>
    <w:rsid w:val="00574E7B"/>
    <w:rsid w:val="005756B6"/>
    <w:rsid w:val="0057632A"/>
    <w:rsid w:val="00577978"/>
    <w:rsid w:val="0058060A"/>
    <w:rsid w:val="005819A8"/>
    <w:rsid w:val="00581B09"/>
    <w:rsid w:val="00583738"/>
    <w:rsid w:val="005841FF"/>
    <w:rsid w:val="00586E09"/>
    <w:rsid w:val="00595D7D"/>
    <w:rsid w:val="00596347"/>
    <w:rsid w:val="005A5854"/>
    <w:rsid w:val="005B0193"/>
    <w:rsid w:val="005B06EA"/>
    <w:rsid w:val="005B18FE"/>
    <w:rsid w:val="005B2FBC"/>
    <w:rsid w:val="005B4744"/>
    <w:rsid w:val="005B6993"/>
    <w:rsid w:val="005C22C2"/>
    <w:rsid w:val="005C43DE"/>
    <w:rsid w:val="005D08D4"/>
    <w:rsid w:val="005D109D"/>
    <w:rsid w:val="005D149B"/>
    <w:rsid w:val="005D2AE2"/>
    <w:rsid w:val="005D347E"/>
    <w:rsid w:val="005D39C4"/>
    <w:rsid w:val="005D3B6A"/>
    <w:rsid w:val="005D6BD1"/>
    <w:rsid w:val="005D7228"/>
    <w:rsid w:val="005D745A"/>
    <w:rsid w:val="005E2EB7"/>
    <w:rsid w:val="005E4294"/>
    <w:rsid w:val="005F2D44"/>
    <w:rsid w:val="005F5E36"/>
    <w:rsid w:val="005F6135"/>
    <w:rsid w:val="00602361"/>
    <w:rsid w:val="00602BDB"/>
    <w:rsid w:val="00603B99"/>
    <w:rsid w:val="0060407D"/>
    <w:rsid w:val="00605DD0"/>
    <w:rsid w:val="0060741A"/>
    <w:rsid w:val="00614635"/>
    <w:rsid w:val="0061543F"/>
    <w:rsid w:val="00616FB5"/>
    <w:rsid w:val="006171C3"/>
    <w:rsid w:val="0062394B"/>
    <w:rsid w:val="006242B2"/>
    <w:rsid w:val="006247ED"/>
    <w:rsid w:val="00633376"/>
    <w:rsid w:val="00636625"/>
    <w:rsid w:val="0063796B"/>
    <w:rsid w:val="0064032C"/>
    <w:rsid w:val="00645160"/>
    <w:rsid w:val="00647405"/>
    <w:rsid w:val="00652F3C"/>
    <w:rsid w:val="00653087"/>
    <w:rsid w:val="00657913"/>
    <w:rsid w:val="006641F8"/>
    <w:rsid w:val="00672441"/>
    <w:rsid w:val="0067516E"/>
    <w:rsid w:val="00676BB2"/>
    <w:rsid w:val="00683025"/>
    <w:rsid w:val="00683F55"/>
    <w:rsid w:val="006858CC"/>
    <w:rsid w:val="00686129"/>
    <w:rsid w:val="00690799"/>
    <w:rsid w:val="00694B5E"/>
    <w:rsid w:val="0069522C"/>
    <w:rsid w:val="006975EA"/>
    <w:rsid w:val="006A5718"/>
    <w:rsid w:val="006A70C9"/>
    <w:rsid w:val="006B44C6"/>
    <w:rsid w:val="006B6FED"/>
    <w:rsid w:val="006B72EA"/>
    <w:rsid w:val="006B7D55"/>
    <w:rsid w:val="006C0C57"/>
    <w:rsid w:val="006C10DA"/>
    <w:rsid w:val="006C13D7"/>
    <w:rsid w:val="006C4249"/>
    <w:rsid w:val="006D1C3F"/>
    <w:rsid w:val="006D2798"/>
    <w:rsid w:val="006D679B"/>
    <w:rsid w:val="006E0527"/>
    <w:rsid w:val="006E19B4"/>
    <w:rsid w:val="006E36B6"/>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68E"/>
    <w:rsid w:val="007235F9"/>
    <w:rsid w:val="00724655"/>
    <w:rsid w:val="0073246B"/>
    <w:rsid w:val="00733242"/>
    <w:rsid w:val="00735CDF"/>
    <w:rsid w:val="0073702F"/>
    <w:rsid w:val="00737E95"/>
    <w:rsid w:val="00747B77"/>
    <w:rsid w:val="00754E07"/>
    <w:rsid w:val="00755526"/>
    <w:rsid w:val="0075770F"/>
    <w:rsid w:val="0076067F"/>
    <w:rsid w:val="00761DD4"/>
    <w:rsid w:val="00766DFE"/>
    <w:rsid w:val="00770981"/>
    <w:rsid w:val="00772A21"/>
    <w:rsid w:val="00775329"/>
    <w:rsid w:val="00776C51"/>
    <w:rsid w:val="007773D4"/>
    <w:rsid w:val="0078098B"/>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3B76"/>
    <w:rsid w:val="007C5623"/>
    <w:rsid w:val="007C7D0C"/>
    <w:rsid w:val="007D0365"/>
    <w:rsid w:val="007D4F60"/>
    <w:rsid w:val="007E0821"/>
    <w:rsid w:val="007E3BC8"/>
    <w:rsid w:val="007E4FEF"/>
    <w:rsid w:val="007F0AC8"/>
    <w:rsid w:val="007F25BA"/>
    <w:rsid w:val="007F2EC7"/>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30BC1"/>
    <w:rsid w:val="00830F5F"/>
    <w:rsid w:val="0083103E"/>
    <w:rsid w:val="00834E98"/>
    <w:rsid w:val="008352BE"/>
    <w:rsid w:val="008359AF"/>
    <w:rsid w:val="00840698"/>
    <w:rsid w:val="00842FF1"/>
    <w:rsid w:val="008444CB"/>
    <w:rsid w:val="0084491F"/>
    <w:rsid w:val="00844BA6"/>
    <w:rsid w:val="008456FC"/>
    <w:rsid w:val="00845B92"/>
    <w:rsid w:val="00854A4F"/>
    <w:rsid w:val="00857A5C"/>
    <w:rsid w:val="00862CEE"/>
    <w:rsid w:val="00863F43"/>
    <w:rsid w:val="00865074"/>
    <w:rsid w:val="00866F57"/>
    <w:rsid w:val="0087414E"/>
    <w:rsid w:val="0087424A"/>
    <w:rsid w:val="0088150C"/>
    <w:rsid w:val="00882584"/>
    <w:rsid w:val="00882AF0"/>
    <w:rsid w:val="0088350E"/>
    <w:rsid w:val="00883ABF"/>
    <w:rsid w:val="008847B0"/>
    <w:rsid w:val="00885332"/>
    <w:rsid w:val="00890C1B"/>
    <w:rsid w:val="008944F4"/>
    <w:rsid w:val="00895DE0"/>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0CC6"/>
    <w:rsid w:val="008E3F4A"/>
    <w:rsid w:val="008E4566"/>
    <w:rsid w:val="008E4818"/>
    <w:rsid w:val="008E5CDD"/>
    <w:rsid w:val="008E6476"/>
    <w:rsid w:val="008E7208"/>
    <w:rsid w:val="008E738D"/>
    <w:rsid w:val="008F18B4"/>
    <w:rsid w:val="008F562E"/>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7737"/>
    <w:rsid w:val="00960D0A"/>
    <w:rsid w:val="009731B2"/>
    <w:rsid w:val="0097332D"/>
    <w:rsid w:val="00974184"/>
    <w:rsid w:val="009746F6"/>
    <w:rsid w:val="0097477A"/>
    <w:rsid w:val="00980784"/>
    <w:rsid w:val="00985B5A"/>
    <w:rsid w:val="00991C4A"/>
    <w:rsid w:val="009921DD"/>
    <w:rsid w:val="0099414D"/>
    <w:rsid w:val="00994632"/>
    <w:rsid w:val="00996A3C"/>
    <w:rsid w:val="00997EA3"/>
    <w:rsid w:val="009A1171"/>
    <w:rsid w:val="009A2F15"/>
    <w:rsid w:val="009A3B5C"/>
    <w:rsid w:val="009A433E"/>
    <w:rsid w:val="009B1065"/>
    <w:rsid w:val="009B3375"/>
    <w:rsid w:val="009B67E7"/>
    <w:rsid w:val="009C0496"/>
    <w:rsid w:val="009C2DFD"/>
    <w:rsid w:val="009C7942"/>
    <w:rsid w:val="009D0942"/>
    <w:rsid w:val="009D0CD9"/>
    <w:rsid w:val="009D1D8C"/>
    <w:rsid w:val="009D3A83"/>
    <w:rsid w:val="009D7D46"/>
    <w:rsid w:val="009E069D"/>
    <w:rsid w:val="009E1D5E"/>
    <w:rsid w:val="009E4022"/>
    <w:rsid w:val="009E4F75"/>
    <w:rsid w:val="009F3EEC"/>
    <w:rsid w:val="009F68C9"/>
    <w:rsid w:val="009F7910"/>
    <w:rsid w:val="009F7F94"/>
    <w:rsid w:val="00A0216F"/>
    <w:rsid w:val="00A027AE"/>
    <w:rsid w:val="00A034B1"/>
    <w:rsid w:val="00A1250F"/>
    <w:rsid w:val="00A1328A"/>
    <w:rsid w:val="00A14E4D"/>
    <w:rsid w:val="00A16442"/>
    <w:rsid w:val="00A21860"/>
    <w:rsid w:val="00A22121"/>
    <w:rsid w:val="00A22E83"/>
    <w:rsid w:val="00A249DC"/>
    <w:rsid w:val="00A27FC7"/>
    <w:rsid w:val="00A343A6"/>
    <w:rsid w:val="00A35CD7"/>
    <w:rsid w:val="00A35FD0"/>
    <w:rsid w:val="00A365C3"/>
    <w:rsid w:val="00A36EE1"/>
    <w:rsid w:val="00A370A2"/>
    <w:rsid w:val="00A37320"/>
    <w:rsid w:val="00A37BBF"/>
    <w:rsid w:val="00A4179C"/>
    <w:rsid w:val="00A42996"/>
    <w:rsid w:val="00A50510"/>
    <w:rsid w:val="00A5091D"/>
    <w:rsid w:val="00A54798"/>
    <w:rsid w:val="00A56EBA"/>
    <w:rsid w:val="00A61126"/>
    <w:rsid w:val="00A621BA"/>
    <w:rsid w:val="00A6584C"/>
    <w:rsid w:val="00A65996"/>
    <w:rsid w:val="00A72142"/>
    <w:rsid w:val="00A73BC5"/>
    <w:rsid w:val="00A744BC"/>
    <w:rsid w:val="00A74A15"/>
    <w:rsid w:val="00A809C1"/>
    <w:rsid w:val="00A80C02"/>
    <w:rsid w:val="00A8257A"/>
    <w:rsid w:val="00A8682E"/>
    <w:rsid w:val="00A9033D"/>
    <w:rsid w:val="00A93028"/>
    <w:rsid w:val="00A93D4E"/>
    <w:rsid w:val="00A94904"/>
    <w:rsid w:val="00A967A6"/>
    <w:rsid w:val="00A973DC"/>
    <w:rsid w:val="00AA10D3"/>
    <w:rsid w:val="00AA1B09"/>
    <w:rsid w:val="00AA6809"/>
    <w:rsid w:val="00AA7471"/>
    <w:rsid w:val="00AB2082"/>
    <w:rsid w:val="00AB22C2"/>
    <w:rsid w:val="00AB3A46"/>
    <w:rsid w:val="00AB3E33"/>
    <w:rsid w:val="00AB5C9F"/>
    <w:rsid w:val="00AB67EF"/>
    <w:rsid w:val="00AB6FB2"/>
    <w:rsid w:val="00AC022E"/>
    <w:rsid w:val="00AC028E"/>
    <w:rsid w:val="00AC15F0"/>
    <w:rsid w:val="00AC2CC2"/>
    <w:rsid w:val="00AC2D6D"/>
    <w:rsid w:val="00AC79A5"/>
    <w:rsid w:val="00AD171A"/>
    <w:rsid w:val="00AD2C54"/>
    <w:rsid w:val="00AD3D5E"/>
    <w:rsid w:val="00AD3DA5"/>
    <w:rsid w:val="00AD6977"/>
    <w:rsid w:val="00AD6FAB"/>
    <w:rsid w:val="00AE01E6"/>
    <w:rsid w:val="00AE212F"/>
    <w:rsid w:val="00AE2DB7"/>
    <w:rsid w:val="00AE51EF"/>
    <w:rsid w:val="00AE7CA3"/>
    <w:rsid w:val="00AF5654"/>
    <w:rsid w:val="00AF5982"/>
    <w:rsid w:val="00AF6469"/>
    <w:rsid w:val="00B074BB"/>
    <w:rsid w:val="00B1010C"/>
    <w:rsid w:val="00B13865"/>
    <w:rsid w:val="00B226CF"/>
    <w:rsid w:val="00B23D80"/>
    <w:rsid w:val="00B30B03"/>
    <w:rsid w:val="00B40862"/>
    <w:rsid w:val="00B4420F"/>
    <w:rsid w:val="00B443A8"/>
    <w:rsid w:val="00B44E8B"/>
    <w:rsid w:val="00B4563D"/>
    <w:rsid w:val="00B45F31"/>
    <w:rsid w:val="00B51CD4"/>
    <w:rsid w:val="00B546A4"/>
    <w:rsid w:val="00B54A16"/>
    <w:rsid w:val="00B60BA4"/>
    <w:rsid w:val="00B61DB9"/>
    <w:rsid w:val="00B62871"/>
    <w:rsid w:val="00B655EF"/>
    <w:rsid w:val="00B65E74"/>
    <w:rsid w:val="00B6617C"/>
    <w:rsid w:val="00B7003F"/>
    <w:rsid w:val="00B71523"/>
    <w:rsid w:val="00B72670"/>
    <w:rsid w:val="00B7378F"/>
    <w:rsid w:val="00B7468A"/>
    <w:rsid w:val="00B7678F"/>
    <w:rsid w:val="00B77964"/>
    <w:rsid w:val="00B80D85"/>
    <w:rsid w:val="00B821FC"/>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452A"/>
    <w:rsid w:val="00BD4D09"/>
    <w:rsid w:val="00BD53F3"/>
    <w:rsid w:val="00BD5D09"/>
    <w:rsid w:val="00BD7B3D"/>
    <w:rsid w:val="00BE096D"/>
    <w:rsid w:val="00BE29E5"/>
    <w:rsid w:val="00BE33CF"/>
    <w:rsid w:val="00BE34CC"/>
    <w:rsid w:val="00BF09C9"/>
    <w:rsid w:val="00BF0CAF"/>
    <w:rsid w:val="00BF3ED8"/>
    <w:rsid w:val="00BF4A35"/>
    <w:rsid w:val="00BF5C63"/>
    <w:rsid w:val="00C01329"/>
    <w:rsid w:val="00C05CBD"/>
    <w:rsid w:val="00C060A1"/>
    <w:rsid w:val="00C06477"/>
    <w:rsid w:val="00C12B91"/>
    <w:rsid w:val="00C15D6B"/>
    <w:rsid w:val="00C2676F"/>
    <w:rsid w:val="00C3153F"/>
    <w:rsid w:val="00C35E66"/>
    <w:rsid w:val="00C360A8"/>
    <w:rsid w:val="00C37923"/>
    <w:rsid w:val="00C421A8"/>
    <w:rsid w:val="00C43DE0"/>
    <w:rsid w:val="00C44F66"/>
    <w:rsid w:val="00C5066D"/>
    <w:rsid w:val="00C52EDA"/>
    <w:rsid w:val="00C602A4"/>
    <w:rsid w:val="00C60F22"/>
    <w:rsid w:val="00C629D5"/>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2357"/>
    <w:rsid w:val="00CB3572"/>
    <w:rsid w:val="00CB376C"/>
    <w:rsid w:val="00CB466B"/>
    <w:rsid w:val="00CB6E71"/>
    <w:rsid w:val="00CB730A"/>
    <w:rsid w:val="00CB7EE9"/>
    <w:rsid w:val="00CC0056"/>
    <w:rsid w:val="00CC114D"/>
    <w:rsid w:val="00CC25C8"/>
    <w:rsid w:val="00CC2E67"/>
    <w:rsid w:val="00CC35C4"/>
    <w:rsid w:val="00CC3894"/>
    <w:rsid w:val="00CC3B66"/>
    <w:rsid w:val="00CC4BC9"/>
    <w:rsid w:val="00CC53B9"/>
    <w:rsid w:val="00CC5A43"/>
    <w:rsid w:val="00CC75B0"/>
    <w:rsid w:val="00CD3976"/>
    <w:rsid w:val="00CD572F"/>
    <w:rsid w:val="00CD5EDA"/>
    <w:rsid w:val="00CE0AB8"/>
    <w:rsid w:val="00CE2B56"/>
    <w:rsid w:val="00CE57C3"/>
    <w:rsid w:val="00CE6122"/>
    <w:rsid w:val="00CF03A6"/>
    <w:rsid w:val="00CF0554"/>
    <w:rsid w:val="00CF0EDB"/>
    <w:rsid w:val="00CF28CA"/>
    <w:rsid w:val="00CF472D"/>
    <w:rsid w:val="00CF722A"/>
    <w:rsid w:val="00CF7663"/>
    <w:rsid w:val="00D01D78"/>
    <w:rsid w:val="00D0376E"/>
    <w:rsid w:val="00D037EE"/>
    <w:rsid w:val="00D04277"/>
    <w:rsid w:val="00D04B96"/>
    <w:rsid w:val="00D05E52"/>
    <w:rsid w:val="00D10173"/>
    <w:rsid w:val="00D111A7"/>
    <w:rsid w:val="00D11AB8"/>
    <w:rsid w:val="00D1317E"/>
    <w:rsid w:val="00D1780D"/>
    <w:rsid w:val="00D226F8"/>
    <w:rsid w:val="00D239A6"/>
    <w:rsid w:val="00D37E00"/>
    <w:rsid w:val="00D41CD2"/>
    <w:rsid w:val="00D455DD"/>
    <w:rsid w:val="00D50638"/>
    <w:rsid w:val="00D50717"/>
    <w:rsid w:val="00D51122"/>
    <w:rsid w:val="00D51C56"/>
    <w:rsid w:val="00D520D0"/>
    <w:rsid w:val="00D52C02"/>
    <w:rsid w:val="00D53407"/>
    <w:rsid w:val="00D534DB"/>
    <w:rsid w:val="00D563F3"/>
    <w:rsid w:val="00D56D34"/>
    <w:rsid w:val="00D60D55"/>
    <w:rsid w:val="00D64903"/>
    <w:rsid w:val="00D665CA"/>
    <w:rsid w:val="00D66864"/>
    <w:rsid w:val="00D66F38"/>
    <w:rsid w:val="00D7430C"/>
    <w:rsid w:val="00D74941"/>
    <w:rsid w:val="00D76F5D"/>
    <w:rsid w:val="00D77E66"/>
    <w:rsid w:val="00D8472E"/>
    <w:rsid w:val="00D91510"/>
    <w:rsid w:val="00D91654"/>
    <w:rsid w:val="00D91807"/>
    <w:rsid w:val="00D92429"/>
    <w:rsid w:val="00D94E77"/>
    <w:rsid w:val="00D96165"/>
    <w:rsid w:val="00DA00D6"/>
    <w:rsid w:val="00DA0AA7"/>
    <w:rsid w:val="00DA2C0B"/>
    <w:rsid w:val="00DA5D5F"/>
    <w:rsid w:val="00DA6350"/>
    <w:rsid w:val="00DA6FD8"/>
    <w:rsid w:val="00DB2385"/>
    <w:rsid w:val="00DB3763"/>
    <w:rsid w:val="00DB3855"/>
    <w:rsid w:val="00DB780D"/>
    <w:rsid w:val="00DB7E09"/>
    <w:rsid w:val="00DD02FF"/>
    <w:rsid w:val="00DD4C01"/>
    <w:rsid w:val="00DD6A83"/>
    <w:rsid w:val="00DD73AA"/>
    <w:rsid w:val="00DE0D91"/>
    <w:rsid w:val="00DE447A"/>
    <w:rsid w:val="00DE7E00"/>
    <w:rsid w:val="00DF5295"/>
    <w:rsid w:val="00DF5E12"/>
    <w:rsid w:val="00DF70B2"/>
    <w:rsid w:val="00E018A8"/>
    <w:rsid w:val="00E01C31"/>
    <w:rsid w:val="00E02A35"/>
    <w:rsid w:val="00E079F3"/>
    <w:rsid w:val="00E10129"/>
    <w:rsid w:val="00E10356"/>
    <w:rsid w:val="00E1036A"/>
    <w:rsid w:val="00E143C8"/>
    <w:rsid w:val="00E161EC"/>
    <w:rsid w:val="00E1686D"/>
    <w:rsid w:val="00E172A4"/>
    <w:rsid w:val="00E21F0A"/>
    <w:rsid w:val="00E23201"/>
    <w:rsid w:val="00E252B3"/>
    <w:rsid w:val="00E27342"/>
    <w:rsid w:val="00E33DCC"/>
    <w:rsid w:val="00E3404D"/>
    <w:rsid w:val="00E347B0"/>
    <w:rsid w:val="00E368E4"/>
    <w:rsid w:val="00E37B06"/>
    <w:rsid w:val="00E41AB6"/>
    <w:rsid w:val="00E421B3"/>
    <w:rsid w:val="00E44EDB"/>
    <w:rsid w:val="00E47103"/>
    <w:rsid w:val="00E51376"/>
    <w:rsid w:val="00E52003"/>
    <w:rsid w:val="00E52282"/>
    <w:rsid w:val="00E535AA"/>
    <w:rsid w:val="00E53E55"/>
    <w:rsid w:val="00E557B8"/>
    <w:rsid w:val="00E55D71"/>
    <w:rsid w:val="00E56170"/>
    <w:rsid w:val="00E56C3B"/>
    <w:rsid w:val="00E56C65"/>
    <w:rsid w:val="00E57169"/>
    <w:rsid w:val="00E57B96"/>
    <w:rsid w:val="00E6380C"/>
    <w:rsid w:val="00E737EE"/>
    <w:rsid w:val="00E73DD0"/>
    <w:rsid w:val="00E75DB0"/>
    <w:rsid w:val="00E7771E"/>
    <w:rsid w:val="00E844F3"/>
    <w:rsid w:val="00E86328"/>
    <w:rsid w:val="00E90E1B"/>
    <w:rsid w:val="00E924DC"/>
    <w:rsid w:val="00E929C5"/>
    <w:rsid w:val="00E94739"/>
    <w:rsid w:val="00E9790A"/>
    <w:rsid w:val="00EA1063"/>
    <w:rsid w:val="00EA4D5E"/>
    <w:rsid w:val="00EA5FFE"/>
    <w:rsid w:val="00EA68FD"/>
    <w:rsid w:val="00EA69EB"/>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E224E"/>
    <w:rsid w:val="00EE28A5"/>
    <w:rsid w:val="00EE5E42"/>
    <w:rsid w:val="00EE74EF"/>
    <w:rsid w:val="00EF1666"/>
    <w:rsid w:val="00EF212C"/>
    <w:rsid w:val="00EF2281"/>
    <w:rsid w:val="00EF4FB7"/>
    <w:rsid w:val="00EF5020"/>
    <w:rsid w:val="00EF68E5"/>
    <w:rsid w:val="00EF787D"/>
    <w:rsid w:val="00EF7BD6"/>
    <w:rsid w:val="00F001A7"/>
    <w:rsid w:val="00F00786"/>
    <w:rsid w:val="00F01EA0"/>
    <w:rsid w:val="00F06DA1"/>
    <w:rsid w:val="00F11188"/>
    <w:rsid w:val="00F16AE2"/>
    <w:rsid w:val="00F209FD"/>
    <w:rsid w:val="00F24442"/>
    <w:rsid w:val="00F27BAF"/>
    <w:rsid w:val="00F27FC8"/>
    <w:rsid w:val="00F31228"/>
    <w:rsid w:val="00F3323B"/>
    <w:rsid w:val="00F337E0"/>
    <w:rsid w:val="00F338E9"/>
    <w:rsid w:val="00F34217"/>
    <w:rsid w:val="00F34351"/>
    <w:rsid w:val="00F34B0D"/>
    <w:rsid w:val="00F369A0"/>
    <w:rsid w:val="00F3764F"/>
    <w:rsid w:val="00F41876"/>
    <w:rsid w:val="00F42BE2"/>
    <w:rsid w:val="00F42F80"/>
    <w:rsid w:val="00F43691"/>
    <w:rsid w:val="00F4390A"/>
    <w:rsid w:val="00F43C5B"/>
    <w:rsid w:val="00F45DCA"/>
    <w:rsid w:val="00F47293"/>
    <w:rsid w:val="00F5205C"/>
    <w:rsid w:val="00F531E6"/>
    <w:rsid w:val="00F54029"/>
    <w:rsid w:val="00F543F7"/>
    <w:rsid w:val="00F56DB0"/>
    <w:rsid w:val="00F60554"/>
    <w:rsid w:val="00F60E87"/>
    <w:rsid w:val="00F613C4"/>
    <w:rsid w:val="00F70DDD"/>
    <w:rsid w:val="00F71E7E"/>
    <w:rsid w:val="00F73F30"/>
    <w:rsid w:val="00F7440B"/>
    <w:rsid w:val="00F811FD"/>
    <w:rsid w:val="00F8222C"/>
    <w:rsid w:val="00F83315"/>
    <w:rsid w:val="00F84217"/>
    <w:rsid w:val="00F84A95"/>
    <w:rsid w:val="00F85B71"/>
    <w:rsid w:val="00F90D7F"/>
    <w:rsid w:val="00F910A6"/>
    <w:rsid w:val="00F91E6D"/>
    <w:rsid w:val="00F930A4"/>
    <w:rsid w:val="00F937EE"/>
    <w:rsid w:val="00FA4A68"/>
    <w:rsid w:val="00FA6351"/>
    <w:rsid w:val="00FA79D9"/>
    <w:rsid w:val="00FB1E53"/>
    <w:rsid w:val="00FB62DA"/>
    <w:rsid w:val="00FB6C67"/>
    <w:rsid w:val="00FB7AF2"/>
    <w:rsid w:val="00FB7C05"/>
    <w:rsid w:val="00FC0C72"/>
    <w:rsid w:val="00FC7022"/>
    <w:rsid w:val="00FD3BF3"/>
    <w:rsid w:val="00FD411C"/>
    <w:rsid w:val="00FD4AEF"/>
    <w:rsid w:val="00FD51CE"/>
    <w:rsid w:val="00FD5694"/>
    <w:rsid w:val="00FD6519"/>
    <w:rsid w:val="00FE1549"/>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8F562E"/>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8F562E"/>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paragraph" w:styleId="Caption">
    <w:name w:val="caption"/>
    <w:basedOn w:val="Normal"/>
    <w:next w:val="Normal"/>
    <w:uiPriority w:val="35"/>
    <w:unhideWhenUsed/>
    <w:qFormat/>
    <w:rsid w:val="00F60E87"/>
    <w:pPr>
      <w:tabs>
        <w:tab w:val="clear" w:pos="4440"/>
        <w:tab w:val="clear" w:pos="7080"/>
      </w:tabs>
      <w:spacing w:after="200"/>
    </w:pPr>
    <w:rPr>
      <w:rFonts w:asciiTheme="minorHAnsi" w:eastAsiaTheme="minorHAnsi" w:hAnsiTheme="minorHAnsi" w:cstheme="minorBidi"/>
      <w:i/>
      <w:iCs/>
      <w:color w:val="1F497D" w:themeColor="text2"/>
      <w:kern w:val="2"/>
      <w:sz w:val="18"/>
      <w:szCs w:val="18"/>
      <w14:ligatures w14:val="standardContextual"/>
    </w:rPr>
  </w:style>
  <w:style w:type="character" w:styleId="UnresolvedMention">
    <w:name w:val="Unresolved Mention"/>
    <w:basedOn w:val="DefaultParagraphFont"/>
    <w:uiPriority w:val="99"/>
    <w:semiHidden/>
    <w:unhideWhenUsed/>
    <w:rsid w:val="00895DE0"/>
    <w:rPr>
      <w:color w:val="605E5C"/>
      <w:shd w:val="clear" w:color="auto" w:fill="E1DFDD"/>
    </w:rPr>
  </w:style>
  <w:style w:type="character" w:styleId="FollowedHyperlink">
    <w:name w:val="FollowedHyperlink"/>
    <w:basedOn w:val="DefaultParagraphFont"/>
    <w:uiPriority w:val="99"/>
    <w:semiHidden/>
    <w:unhideWhenUsed/>
    <w:rsid w:val="001609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yperlink" Target="https://ieeexplore.ieee.org/document/1017026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eeexplore.ieee.org/document/9368276"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esearchgate.net/profile/Bob-Duncan/publication/333024381_CLOUD_COMPUTING_2019_Proceedings_of_the_Tenth_International_Conference_on_Cloud_Computing_GRIDs_and_Virtualization/links/5cd74276a6fdccc9dda36ae0/CLOUD-COMPUTING-2019-Proceedings-of-the-Tenth-International-Conference-on-Cloud-Computing-GRIDs-and-Virtualiza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5</Pages>
  <Words>846</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Nicholas Joseph Saliba</cp:lastModifiedBy>
  <cp:revision>67</cp:revision>
  <cp:lastPrinted>2024-02-23T19:52:00Z</cp:lastPrinted>
  <dcterms:created xsi:type="dcterms:W3CDTF">2021-11-24T14:36:00Z</dcterms:created>
  <dcterms:modified xsi:type="dcterms:W3CDTF">2024-03-29T12:54:00Z</dcterms:modified>
</cp:coreProperties>
</file>